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04"/>
        <w:gridCol w:w="1134"/>
        <w:gridCol w:w="284"/>
        <w:gridCol w:w="3260"/>
        <w:gridCol w:w="1134"/>
        <w:gridCol w:w="567"/>
      </w:tblGrid>
      <w:tr w:rsidR="00630242" w:rsidRPr="00C3402D" w:rsidTr="00BE3FD9">
        <w:tc>
          <w:tcPr>
            <w:tcW w:w="9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0242" w:rsidRPr="0090136B" w:rsidRDefault="00630242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630242" w:rsidRPr="00C3402D" w:rsidTr="005E04A8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0242" w:rsidRPr="0090136B" w:rsidRDefault="00630242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</w:t>
            </w: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Soyadı : </w:t>
            </w:r>
            <w:r w:rsidR="00CD095F"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r w:rsidR="006B55FB">
              <w:rPr>
                <w:rFonts w:eastAsia="Times New Roman" w:cstheme="minorHAnsi"/>
                <w:bCs/>
                <w:sz w:val="20"/>
                <w:szCs w:val="20"/>
              </w:rPr>
              <w:t>Simge</w:t>
            </w:r>
            <w:proofErr w:type="gramEnd"/>
            <w:r w:rsidR="006B55FB">
              <w:rPr>
                <w:rFonts w:eastAsia="Times New Roman" w:cstheme="minorHAnsi"/>
                <w:bCs/>
                <w:sz w:val="20"/>
                <w:szCs w:val="20"/>
              </w:rPr>
              <w:t xml:space="preserve"> GANİ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0242" w:rsidRPr="0090136B" w:rsidRDefault="00780350" w:rsidP="006B55F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 w:rsidR="006B55FB">
              <w:rPr>
                <w:rFonts w:eastAsia="Times New Roman" w:cstheme="minorHAnsi"/>
                <w:bCs/>
                <w:sz w:val="20"/>
                <w:szCs w:val="20"/>
              </w:rPr>
              <w:t>19200400026</w:t>
            </w:r>
          </w:p>
        </w:tc>
      </w:tr>
      <w:tr w:rsidR="00630242" w:rsidRPr="00C3402D" w:rsidTr="005E04A8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0242" w:rsidRPr="0090136B" w:rsidRDefault="00630242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="00985AB3" w:rsidRPr="005E04A8">
              <w:rPr>
                <w:rFonts w:eastAsia="Times New Roman" w:cstheme="minorHAnsi"/>
                <w:bCs/>
                <w:sz w:val="20"/>
                <w:szCs w:val="20"/>
              </w:rPr>
              <w:t>Çalışma</w:t>
            </w:r>
            <w:proofErr w:type="gramEnd"/>
            <w:r w:rsidR="00985AB3"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Eko. </w:t>
            </w:r>
            <w:proofErr w:type="gramStart"/>
            <w:r w:rsidR="00985AB3" w:rsidRPr="005E04A8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="00985AB3"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="00985AB3" w:rsidRPr="005E04A8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="00985AB3" w:rsidRPr="005E04A8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0242" w:rsidRPr="0090136B" w:rsidRDefault="00630242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630242" w:rsidRPr="00C3402D" w:rsidTr="005E04A8">
        <w:tc>
          <w:tcPr>
            <w:tcW w:w="4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30242" w:rsidRPr="001546DE" w:rsidRDefault="0017745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anisa Celal Bayar</w:t>
            </w:r>
            <w:r w:rsidR="00031E5B" w:rsidRPr="00031E5B"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  <w:r w:rsidR="00031E5B"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2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30242" w:rsidRPr="00566FA9" w:rsidRDefault="00630242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="00566FA9"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</w:t>
            </w:r>
            <w:proofErr w:type="gramStart"/>
            <w:r w:rsidR="00566FA9" w:rsidRPr="00566FA9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="00566FA9"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="00566FA9"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="00566FA9"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630242" w:rsidRPr="00C3402D" w:rsidTr="005E04A8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0242" w:rsidRPr="0090136B" w:rsidRDefault="00630242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0242" w:rsidRPr="0090136B" w:rsidRDefault="00630242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  <w:r w:rsidR="005E04A8">
              <w:rPr>
                <w:rFonts w:eastAsia="Times New Roman" w:cstheme="minorHAnsi"/>
                <w:b/>
                <w:bCs/>
                <w:sz w:val="20"/>
                <w:szCs w:val="20"/>
              </w:rPr>
              <w:t>/AKTS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0242" w:rsidRPr="0090136B" w:rsidRDefault="00630242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0242" w:rsidRPr="0090136B" w:rsidRDefault="005E04A8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/AK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0242" w:rsidRPr="0090136B" w:rsidRDefault="00630242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3D08B2" w:rsidRPr="00C3402D" w:rsidTr="005E04A8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08B2" w:rsidRPr="001546DE" w:rsidRDefault="006B55FB" w:rsidP="00A75B4D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 1162 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08B2" w:rsidRPr="001546DE" w:rsidRDefault="006B55FB" w:rsidP="00D52A6A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3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08B2" w:rsidRPr="001546DE" w:rsidRDefault="004C09F2" w:rsidP="00A75B4D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 222</w:t>
            </w:r>
            <w:r w:rsidR="006B55FB">
              <w:rPr>
                <w:rFonts w:eastAsia="Times New Roman" w:cstheme="minorHAnsi"/>
                <w:sz w:val="20"/>
                <w:szCs w:val="20"/>
              </w:rPr>
              <w:t xml:space="preserve"> 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08B2" w:rsidRPr="001546DE" w:rsidRDefault="00D52A6A" w:rsidP="005E04A8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  <w:r w:rsidR="005E04A8">
              <w:rPr>
                <w:rFonts w:eastAsia="Times New Roman" w:cstheme="minorHAnsi"/>
                <w:sz w:val="20"/>
                <w:szCs w:val="20"/>
              </w:rPr>
              <w:t>/</w:t>
            </w:r>
            <w:r w:rsidR="006B55FB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08B2" w:rsidRPr="001546DE" w:rsidRDefault="004C09F2" w:rsidP="00485D7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V</w:t>
            </w:r>
          </w:p>
        </w:tc>
      </w:tr>
      <w:tr w:rsidR="004E6BCB" w:rsidRPr="00C3402D" w:rsidTr="005E04A8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6B55FB" w:rsidP="00D52A6A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KM 1161 İstatistik-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A75B4D" w:rsidP="00A75B4D">
            <w:pPr>
              <w:tabs>
                <w:tab w:val="left" w:pos="285"/>
                <w:tab w:val="center" w:pos="459"/>
              </w:tabs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A75B4D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İSL </w:t>
            </w:r>
            <w:r w:rsidR="004C09F2">
              <w:rPr>
                <w:rFonts w:eastAsia="Times New Roman" w:cstheme="minorHAnsi"/>
                <w:sz w:val="20"/>
                <w:szCs w:val="20"/>
              </w:rPr>
              <w:t>221</w:t>
            </w:r>
            <w:r w:rsidR="006B55FB">
              <w:rPr>
                <w:rFonts w:eastAsia="Times New Roman" w:cstheme="minorHAnsi"/>
                <w:sz w:val="20"/>
                <w:szCs w:val="20"/>
              </w:rPr>
              <w:t xml:space="preserve"> İstatistik-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6B55FB" w:rsidP="005E04A8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/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4C09F2" w:rsidP="00485D7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II</w:t>
            </w:r>
          </w:p>
        </w:tc>
      </w:tr>
      <w:tr w:rsidR="004E6BCB" w:rsidRPr="00C3402D" w:rsidTr="005E04A8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A6A" w:rsidRPr="001546DE" w:rsidRDefault="00D52A6A" w:rsidP="006B55F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4E6BCB" w:rsidP="005E04A8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4E6BCB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4E6BCB" w:rsidP="005E04A8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4E6BCB" w:rsidP="00485D7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E04A8" w:rsidRPr="00C3402D" w:rsidTr="005E04A8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4A8" w:rsidRPr="001546DE" w:rsidRDefault="005E04A8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4A8" w:rsidRPr="001546DE" w:rsidRDefault="005E04A8" w:rsidP="005E04A8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4A8" w:rsidRPr="001546DE" w:rsidRDefault="005E04A8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4A8" w:rsidRPr="001546DE" w:rsidRDefault="005E04A8" w:rsidP="005E04A8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4A8" w:rsidRPr="001546DE" w:rsidRDefault="005E04A8" w:rsidP="00485D7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E04A8" w:rsidRPr="00C3402D" w:rsidTr="005E04A8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4A8" w:rsidRPr="001546DE" w:rsidRDefault="005E04A8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4A8" w:rsidRPr="001546DE" w:rsidRDefault="005E04A8" w:rsidP="005E04A8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4A8" w:rsidRPr="001546DE" w:rsidRDefault="005E04A8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4A8" w:rsidRPr="001546DE" w:rsidRDefault="005E04A8" w:rsidP="005E04A8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4A8" w:rsidRPr="001546DE" w:rsidRDefault="005E04A8" w:rsidP="00485D7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E6BCB" w:rsidRPr="00C3402D" w:rsidTr="00BE3FD9">
        <w:tc>
          <w:tcPr>
            <w:tcW w:w="9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4E6BCB" w:rsidP="004E6BCB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4E6BCB" w:rsidRPr="00C3402D" w:rsidTr="005E04A8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4E6BCB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4E6BCB" w:rsidP="005E04A8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4E6BCB" w:rsidP="004E6BCB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4E6BCB" w:rsidP="005E04A8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BCB" w:rsidRPr="001546DE" w:rsidRDefault="004E6BCB" w:rsidP="004E6BCB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FD62B3" w:rsidRDefault="00FD62B3" w:rsidP="00EB1618"/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04"/>
        <w:gridCol w:w="1134"/>
        <w:gridCol w:w="284"/>
        <w:gridCol w:w="3260"/>
        <w:gridCol w:w="1134"/>
        <w:gridCol w:w="567"/>
      </w:tblGrid>
      <w:tr w:rsidR="00C54BE0" w:rsidRPr="00C3402D" w:rsidTr="00BE3FD9">
        <w:tc>
          <w:tcPr>
            <w:tcW w:w="9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4BE0" w:rsidRPr="0090136B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C54BE0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4BE0" w:rsidRPr="0090136B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Soyadı : 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Berkay FIRAT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4BE0" w:rsidRPr="0090136B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20200400040</w:t>
            </w:r>
          </w:p>
        </w:tc>
      </w:tr>
      <w:tr w:rsidR="00C54BE0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4BE0" w:rsidRPr="0090136B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ve </w:t>
            </w:r>
            <w:proofErr w:type="spell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4BE0" w:rsidRPr="0090136B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C54BE0" w:rsidRPr="00C3402D" w:rsidTr="00BE3FD9">
        <w:tc>
          <w:tcPr>
            <w:tcW w:w="4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anisa Celal Bayar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2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54BE0" w:rsidRPr="00566FA9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ve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C54BE0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BE0" w:rsidRPr="0090136B" w:rsidRDefault="00C54BE0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BE0" w:rsidRPr="0090136B" w:rsidRDefault="00C54BE0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/AKTS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BE0" w:rsidRPr="0090136B" w:rsidRDefault="00C54BE0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BE0" w:rsidRPr="0090136B" w:rsidRDefault="00C54BE0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/AK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BE0" w:rsidRPr="0090136B" w:rsidRDefault="00C54BE0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C54BE0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1161 İktisada Giriş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/5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121 İktisada Giriş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51760D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</w:t>
            </w:r>
          </w:p>
        </w:tc>
      </w:tr>
      <w:tr w:rsidR="00C54BE0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1101 Muhasebe 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tabs>
                <w:tab w:val="left" w:pos="285"/>
                <w:tab w:val="center" w:pos="459"/>
              </w:tabs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SL 125 Genel Muhaseb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51760D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</w:t>
            </w:r>
          </w:p>
        </w:tc>
      </w:tr>
      <w:tr w:rsidR="00C54BE0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1102 Muhasebe I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SL 122 Envanter Bilanç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51760D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I</w:t>
            </w:r>
          </w:p>
        </w:tc>
      </w:tr>
      <w:tr w:rsidR="00C54BE0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C54BE0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C54BE0" w:rsidRPr="00C3402D" w:rsidTr="00BE3FD9">
        <w:tc>
          <w:tcPr>
            <w:tcW w:w="9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C54BE0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BE0" w:rsidRPr="001546DE" w:rsidRDefault="00C54BE0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C54BE0" w:rsidRDefault="00C54BE0" w:rsidP="00EB1618"/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04"/>
        <w:gridCol w:w="1134"/>
        <w:gridCol w:w="284"/>
        <w:gridCol w:w="3260"/>
        <w:gridCol w:w="1134"/>
        <w:gridCol w:w="567"/>
      </w:tblGrid>
      <w:tr w:rsidR="00D85293" w:rsidRPr="00C3402D" w:rsidTr="00BE3FD9">
        <w:tc>
          <w:tcPr>
            <w:tcW w:w="9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293" w:rsidRPr="0090136B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D85293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293" w:rsidRPr="0090136B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</w:t>
            </w: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Soyadı : 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Buse</w:t>
            </w:r>
            <w:proofErr w:type="gramEnd"/>
            <w:r>
              <w:rPr>
                <w:rFonts w:eastAsia="Times New Roman" w:cstheme="minorHAnsi"/>
                <w:bCs/>
                <w:sz w:val="20"/>
                <w:szCs w:val="20"/>
              </w:rPr>
              <w:t xml:space="preserve"> GÖKTEN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293" w:rsidRPr="0090136B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20200400047</w:t>
            </w:r>
          </w:p>
        </w:tc>
      </w:tr>
      <w:tr w:rsidR="00D85293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293" w:rsidRPr="0090136B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Çalışma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Eko. </w:t>
            </w:r>
            <w:proofErr w:type="gram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293" w:rsidRPr="0090136B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D85293" w:rsidRPr="00C3402D" w:rsidTr="00BE3FD9">
        <w:tc>
          <w:tcPr>
            <w:tcW w:w="4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anisa Celal Bayar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2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85293" w:rsidRPr="00566FA9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</w:t>
            </w:r>
            <w:proofErr w:type="gram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D8529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5293" w:rsidRPr="0090136B" w:rsidRDefault="00D85293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5293" w:rsidRPr="0090136B" w:rsidRDefault="00D85293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/AKTS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5293" w:rsidRPr="0090136B" w:rsidRDefault="00D85293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5293" w:rsidRPr="0090136B" w:rsidRDefault="00D85293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/AK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5293" w:rsidRPr="0090136B" w:rsidRDefault="00D85293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D8529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3115 Bireysel İş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CEK </w:t>
            </w:r>
            <w:r w:rsidR="00B71232">
              <w:rPr>
                <w:rFonts w:eastAsia="Times New Roman" w:cstheme="minorHAnsi"/>
                <w:sz w:val="20"/>
                <w:szCs w:val="20"/>
              </w:rPr>
              <w:t>326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Bireysel İş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B71232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I</w:t>
            </w:r>
          </w:p>
        </w:tc>
      </w:tr>
      <w:tr w:rsidR="00D8529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 1162 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3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B71232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 222</w:t>
            </w:r>
            <w:r w:rsidR="00D85293">
              <w:rPr>
                <w:rFonts w:eastAsia="Times New Roman" w:cstheme="minorHAnsi"/>
                <w:sz w:val="20"/>
                <w:szCs w:val="20"/>
              </w:rPr>
              <w:t xml:space="preserve"> 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B71232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V</w:t>
            </w:r>
          </w:p>
        </w:tc>
      </w:tr>
      <w:tr w:rsidR="00D8529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ISL 2304 Borçlar Hukuku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B71232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 224</w:t>
            </w:r>
            <w:r w:rsidR="00D85293">
              <w:rPr>
                <w:rFonts w:eastAsia="Times New Roman" w:cstheme="minorHAnsi"/>
                <w:sz w:val="20"/>
                <w:szCs w:val="20"/>
              </w:rPr>
              <w:t xml:space="preserve"> Borçlar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B71232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3C34D5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V</w:t>
            </w:r>
          </w:p>
        </w:tc>
      </w:tr>
      <w:tr w:rsidR="00D8529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8529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85293" w:rsidRPr="00C3402D" w:rsidTr="00BE3FD9">
        <w:tc>
          <w:tcPr>
            <w:tcW w:w="9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D8529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293" w:rsidRPr="001546DE" w:rsidRDefault="00D85293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D85293" w:rsidRDefault="00D85293" w:rsidP="00EB1618"/>
    <w:p w:rsidR="003F1343" w:rsidRDefault="003F1343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04"/>
        <w:gridCol w:w="1134"/>
        <w:gridCol w:w="284"/>
        <w:gridCol w:w="3260"/>
        <w:gridCol w:w="1134"/>
        <w:gridCol w:w="567"/>
      </w:tblGrid>
      <w:tr w:rsidR="00F34991" w:rsidRPr="00C3402D" w:rsidTr="00BE3FD9">
        <w:tc>
          <w:tcPr>
            <w:tcW w:w="9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34991" w:rsidRPr="0090136B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F34991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34991" w:rsidRPr="0090136B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</w:t>
            </w: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Soyadı : 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Gamze</w:t>
            </w:r>
            <w:proofErr w:type="gramEnd"/>
            <w:r>
              <w:rPr>
                <w:rFonts w:eastAsia="Times New Roman" w:cstheme="minorHAnsi"/>
                <w:bCs/>
                <w:sz w:val="20"/>
                <w:szCs w:val="20"/>
              </w:rPr>
              <w:t xml:space="preserve"> GÜVEN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34991" w:rsidRPr="0090136B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17200400034</w:t>
            </w:r>
          </w:p>
        </w:tc>
      </w:tr>
      <w:tr w:rsidR="00F34991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34991" w:rsidRPr="0090136B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Çalışma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Eko. </w:t>
            </w:r>
            <w:proofErr w:type="gram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34991" w:rsidRPr="0090136B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F34991" w:rsidRPr="00C3402D" w:rsidTr="00BE3FD9">
        <w:tc>
          <w:tcPr>
            <w:tcW w:w="4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anisa Celal Bayar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2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34991" w:rsidRPr="00566FA9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</w:t>
            </w:r>
            <w:proofErr w:type="gram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F3499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991" w:rsidRPr="0090136B" w:rsidRDefault="00F34991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991" w:rsidRPr="0090136B" w:rsidRDefault="00F34991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/AKTS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991" w:rsidRPr="0090136B" w:rsidRDefault="00F34991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991" w:rsidRPr="0090136B" w:rsidRDefault="00F34991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/AK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4991" w:rsidRPr="0090136B" w:rsidRDefault="00F34991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F3499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2163 Makro İktisa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EF64F6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221</w:t>
            </w:r>
            <w:r w:rsidR="00F34991">
              <w:rPr>
                <w:rFonts w:eastAsia="Times New Roman" w:cstheme="minorHAnsi"/>
                <w:sz w:val="20"/>
                <w:szCs w:val="20"/>
              </w:rPr>
              <w:t xml:space="preserve"> Makro İktisa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EF64F6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II</w:t>
            </w:r>
          </w:p>
        </w:tc>
      </w:tr>
      <w:tr w:rsidR="00F3499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tabs>
                <w:tab w:val="left" w:pos="285"/>
                <w:tab w:val="center" w:pos="459"/>
              </w:tabs>
              <w:spacing w:before="100" w:beforeAutospacing="1" w:after="100" w:afterAutospacing="1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F3499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F3499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F3499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F34991" w:rsidRPr="00C3402D" w:rsidTr="00BE3FD9">
        <w:tc>
          <w:tcPr>
            <w:tcW w:w="9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F3499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4991" w:rsidRPr="001546DE" w:rsidRDefault="00F34991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2746B9" w:rsidRDefault="002746B9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04"/>
        <w:gridCol w:w="1134"/>
        <w:gridCol w:w="284"/>
        <w:gridCol w:w="3260"/>
        <w:gridCol w:w="1134"/>
        <w:gridCol w:w="567"/>
      </w:tblGrid>
      <w:tr w:rsidR="00DA5B17" w:rsidRPr="00C3402D" w:rsidTr="00BE3FD9">
        <w:tc>
          <w:tcPr>
            <w:tcW w:w="9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B17" w:rsidRPr="0090136B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DA5B17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B17" w:rsidRPr="0090136B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Soyadı : 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 xml:space="preserve">İzel </w:t>
            </w:r>
            <w:r w:rsidR="009A1E6C">
              <w:rPr>
                <w:rFonts w:eastAsia="Times New Roman" w:cstheme="minorHAnsi"/>
                <w:bCs/>
                <w:sz w:val="20"/>
                <w:szCs w:val="20"/>
              </w:rPr>
              <w:t>ERTURAL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B17" w:rsidRPr="0090136B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19200400013</w:t>
            </w:r>
          </w:p>
        </w:tc>
      </w:tr>
      <w:tr w:rsidR="00DA5B17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B17" w:rsidRPr="0090136B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Çalışma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Eko. </w:t>
            </w:r>
            <w:proofErr w:type="gram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B17" w:rsidRPr="0090136B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DA5B17" w:rsidRPr="00C3402D" w:rsidTr="00BE3FD9">
        <w:tc>
          <w:tcPr>
            <w:tcW w:w="4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anisa Celal Bayar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2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A5B17" w:rsidRPr="00566FA9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</w:t>
            </w:r>
            <w:proofErr w:type="gram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DA5B17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5B17" w:rsidRPr="0090136B" w:rsidRDefault="00DA5B17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5B17" w:rsidRPr="0090136B" w:rsidRDefault="00DA5B17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/AKTS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5B17" w:rsidRPr="0090136B" w:rsidRDefault="00DA5B17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5B17" w:rsidRPr="0090136B" w:rsidRDefault="00DA5B17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/AK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5B17" w:rsidRPr="0090136B" w:rsidRDefault="00DA5B17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DA5B17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1162 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3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E228DD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 222</w:t>
            </w:r>
            <w:r w:rsidR="00DA5B17">
              <w:rPr>
                <w:rFonts w:eastAsia="Times New Roman" w:cstheme="minorHAnsi"/>
                <w:sz w:val="20"/>
                <w:szCs w:val="20"/>
              </w:rPr>
              <w:t xml:space="preserve"> 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E228DD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V</w:t>
            </w:r>
          </w:p>
        </w:tc>
      </w:tr>
      <w:tr w:rsidR="00DA5B17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A5B17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A5B17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A5B17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A5B17" w:rsidRPr="00C3402D" w:rsidTr="00BE3FD9">
        <w:tc>
          <w:tcPr>
            <w:tcW w:w="9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DA5B17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5B17" w:rsidRPr="001546DE" w:rsidRDefault="00DA5B17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DA5B17" w:rsidRDefault="00DA5B17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04"/>
        <w:gridCol w:w="1134"/>
        <w:gridCol w:w="284"/>
        <w:gridCol w:w="3260"/>
        <w:gridCol w:w="1134"/>
        <w:gridCol w:w="567"/>
      </w:tblGrid>
      <w:tr w:rsidR="00C83A2A" w:rsidRPr="00C3402D" w:rsidTr="00BE3FD9">
        <w:tc>
          <w:tcPr>
            <w:tcW w:w="9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3A2A" w:rsidRPr="0090136B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C83A2A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3A2A" w:rsidRPr="0090136B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</w:t>
            </w: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Soyadı :  </w:t>
            </w:r>
            <w:r w:rsidR="009A1E6C">
              <w:rPr>
                <w:rFonts w:eastAsia="Times New Roman" w:cstheme="minorHAnsi"/>
                <w:bCs/>
                <w:sz w:val="20"/>
                <w:szCs w:val="20"/>
              </w:rPr>
              <w:t>Özge</w:t>
            </w:r>
            <w:proofErr w:type="gramEnd"/>
            <w:r w:rsidR="009A1E6C">
              <w:rPr>
                <w:rFonts w:eastAsia="Times New Roman" w:cstheme="minorHAnsi"/>
                <w:bCs/>
                <w:sz w:val="20"/>
                <w:szCs w:val="20"/>
              </w:rPr>
              <w:t xml:space="preserve"> ÖZKAN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3A2A" w:rsidRPr="0090136B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18200400002</w:t>
            </w:r>
          </w:p>
        </w:tc>
      </w:tr>
      <w:tr w:rsidR="00C83A2A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3A2A" w:rsidRPr="0090136B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Çalışma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Eko. </w:t>
            </w:r>
            <w:proofErr w:type="gram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3A2A" w:rsidRPr="0090136B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C83A2A" w:rsidRPr="00C3402D" w:rsidTr="00BE3FD9">
        <w:tc>
          <w:tcPr>
            <w:tcW w:w="4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anisa Celal Bayar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2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83A2A" w:rsidRPr="00566FA9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</w:t>
            </w:r>
            <w:proofErr w:type="gram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C83A2A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3A2A" w:rsidRPr="0090136B" w:rsidRDefault="00C83A2A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3A2A" w:rsidRPr="0090136B" w:rsidRDefault="00C83A2A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/AKTS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3A2A" w:rsidRPr="0090136B" w:rsidRDefault="00C83A2A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3A2A" w:rsidRPr="0090136B" w:rsidRDefault="00C83A2A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/AK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3A2A" w:rsidRPr="0090136B" w:rsidRDefault="00C83A2A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C83A2A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1162 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3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</w:t>
            </w:r>
            <w:r w:rsidR="00E228DD">
              <w:rPr>
                <w:rFonts w:eastAsia="Times New Roman" w:cstheme="minorHAnsi"/>
                <w:sz w:val="20"/>
                <w:szCs w:val="20"/>
              </w:rPr>
              <w:t xml:space="preserve"> 222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E228DD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V</w:t>
            </w:r>
          </w:p>
        </w:tc>
      </w:tr>
      <w:tr w:rsidR="00C83A2A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C83A2A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C83A2A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C83A2A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C83A2A" w:rsidRPr="00C3402D" w:rsidTr="00BE3FD9">
        <w:tc>
          <w:tcPr>
            <w:tcW w:w="9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C83A2A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A2A" w:rsidRPr="001546DE" w:rsidRDefault="00C83A2A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C83A2A" w:rsidRDefault="00C83A2A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2124A1" w:rsidRDefault="002124A1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04"/>
        <w:gridCol w:w="1134"/>
        <w:gridCol w:w="284"/>
        <w:gridCol w:w="3260"/>
        <w:gridCol w:w="1134"/>
        <w:gridCol w:w="567"/>
      </w:tblGrid>
      <w:tr w:rsidR="000660FE" w:rsidRPr="00C3402D" w:rsidTr="00BE3FD9">
        <w:tc>
          <w:tcPr>
            <w:tcW w:w="9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660FE" w:rsidRPr="0090136B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0660FE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660FE" w:rsidRPr="0090136B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</w:t>
            </w: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Soyadı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: </w:t>
            </w:r>
            <w:r w:rsidR="009A1E6C">
              <w:rPr>
                <w:rFonts w:eastAsia="Times New Roman" w:cstheme="minorHAnsi"/>
                <w:bCs/>
                <w:sz w:val="20"/>
                <w:szCs w:val="20"/>
              </w:rPr>
              <w:t>Nida</w:t>
            </w:r>
            <w:proofErr w:type="gramEnd"/>
            <w:r w:rsidR="009A1E6C">
              <w:rPr>
                <w:rFonts w:eastAsia="Times New Roman" w:cstheme="minorHAnsi"/>
                <w:bCs/>
                <w:sz w:val="20"/>
                <w:szCs w:val="20"/>
              </w:rPr>
              <w:t xml:space="preserve"> YAŞASIN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660FE" w:rsidRPr="0090136B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17200400066</w:t>
            </w:r>
          </w:p>
        </w:tc>
      </w:tr>
      <w:tr w:rsidR="000660FE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660FE" w:rsidRPr="0090136B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Çalışma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Eko. </w:t>
            </w:r>
            <w:proofErr w:type="gram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660FE" w:rsidRPr="0090136B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0660FE" w:rsidRPr="00C3402D" w:rsidTr="00BE3FD9">
        <w:tc>
          <w:tcPr>
            <w:tcW w:w="4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Hatay Mustafa Kemal 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>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2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660FE" w:rsidRPr="00566FA9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</w:t>
            </w:r>
            <w:proofErr w:type="gram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0660FE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60FE" w:rsidRPr="0090136B" w:rsidRDefault="000660FE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60FE" w:rsidRPr="0090136B" w:rsidRDefault="000660FE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/AKTS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60FE" w:rsidRPr="0090136B" w:rsidRDefault="000660FE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60FE" w:rsidRPr="0090136B" w:rsidRDefault="000660FE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/AK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60FE" w:rsidRPr="0090136B" w:rsidRDefault="000660FE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0660FE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03404 Personel Yönetim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5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425 Kamuda Çalışma İlişkileri</w:t>
            </w:r>
            <w:r w:rsidR="00BE3FD9">
              <w:rPr>
                <w:rFonts w:eastAsia="Times New Roman" w:cstheme="minorHAnsi"/>
                <w:sz w:val="20"/>
                <w:szCs w:val="20"/>
              </w:rPr>
              <w:t>(s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2F0582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II</w:t>
            </w:r>
          </w:p>
        </w:tc>
      </w:tr>
      <w:tr w:rsidR="000660FE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0660FE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0660FE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0660FE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0660FE" w:rsidRPr="00C3402D" w:rsidTr="00BE3FD9">
        <w:tc>
          <w:tcPr>
            <w:tcW w:w="9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0660FE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60FE" w:rsidRPr="001546DE" w:rsidRDefault="000660FE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2124A1" w:rsidRDefault="002124A1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04"/>
        <w:gridCol w:w="1134"/>
        <w:gridCol w:w="284"/>
        <w:gridCol w:w="3260"/>
        <w:gridCol w:w="1134"/>
        <w:gridCol w:w="567"/>
      </w:tblGrid>
      <w:tr w:rsidR="001D4B49" w:rsidRPr="00C3402D" w:rsidTr="00BE3FD9">
        <w:tc>
          <w:tcPr>
            <w:tcW w:w="9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4B49" w:rsidRPr="0090136B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1D4B49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4B49" w:rsidRPr="0090136B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</w:t>
            </w: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Soyadı : 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Ayşenur</w:t>
            </w:r>
            <w:proofErr w:type="gramEnd"/>
            <w:r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r w:rsidR="009A1E6C">
              <w:rPr>
                <w:rFonts w:eastAsia="Times New Roman" w:cstheme="minorHAnsi"/>
                <w:bCs/>
                <w:sz w:val="20"/>
                <w:szCs w:val="20"/>
              </w:rPr>
              <w:t>KÖSE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4B49" w:rsidRPr="0090136B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18200400020</w:t>
            </w:r>
          </w:p>
        </w:tc>
      </w:tr>
      <w:tr w:rsidR="001D4B49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4B49" w:rsidRPr="0090136B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Çalışma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Eko. </w:t>
            </w:r>
            <w:proofErr w:type="gram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4B49" w:rsidRPr="0090136B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1D4B49" w:rsidRPr="00C3402D" w:rsidTr="00BE3FD9">
        <w:tc>
          <w:tcPr>
            <w:tcW w:w="4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Pamukkale 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>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2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D4B49" w:rsidRPr="00566FA9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</w:t>
            </w:r>
            <w:proofErr w:type="gram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1D4B49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D4B49" w:rsidRPr="0090136B" w:rsidRDefault="001D4B49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D4B49" w:rsidRPr="0090136B" w:rsidRDefault="001D4B49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/AKTS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D4B49" w:rsidRPr="0090136B" w:rsidRDefault="001D4B49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D4B49" w:rsidRPr="0090136B" w:rsidRDefault="001D4B49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/AK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D4B49" w:rsidRPr="0090136B" w:rsidRDefault="001D4B49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1D4B49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0408 İş Hukuku Uygulamalar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5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6C4E22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411</w:t>
            </w:r>
            <w:r w:rsidR="001D4B49">
              <w:rPr>
                <w:rFonts w:eastAsia="Times New Roman" w:cstheme="minorHAnsi"/>
                <w:sz w:val="20"/>
                <w:szCs w:val="20"/>
              </w:rPr>
              <w:t xml:space="preserve"> Uygulamalı İş Hukuku</w:t>
            </w:r>
            <w:r w:rsidR="00BE3FD9">
              <w:rPr>
                <w:rFonts w:eastAsia="Times New Roman" w:cstheme="minorHAnsi"/>
                <w:sz w:val="20"/>
                <w:szCs w:val="20"/>
              </w:rPr>
              <w:t>(s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6C4E22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II</w:t>
            </w:r>
          </w:p>
        </w:tc>
      </w:tr>
      <w:tr w:rsidR="001D4B49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KON316 Tarım Ekonomis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5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6C4E22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317</w:t>
            </w:r>
            <w:r w:rsidR="001D4B49">
              <w:rPr>
                <w:rFonts w:eastAsia="Times New Roman" w:cstheme="minorHAnsi"/>
                <w:sz w:val="20"/>
                <w:szCs w:val="20"/>
              </w:rPr>
              <w:t xml:space="preserve"> Tarımda Dönüşüm ve Çalışma İlişkileri</w:t>
            </w:r>
            <w:r w:rsidR="00BE3FD9">
              <w:rPr>
                <w:rFonts w:eastAsia="Times New Roman" w:cstheme="minorHAnsi"/>
                <w:sz w:val="20"/>
                <w:szCs w:val="20"/>
              </w:rPr>
              <w:t>(s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6C4E22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</w:t>
            </w:r>
          </w:p>
        </w:tc>
      </w:tr>
      <w:tr w:rsidR="001D4B49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1D4B49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1D4B49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1D4B49" w:rsidRPr="00C3402D" w:rsidTr="00BE3FD9">
        <w:tc>
          <w:tcPr>
            <w:tcW w:w="9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1D4B49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4B49" w:rsidRPr="001546DE" w:rsidRDefault="001D4B49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1D4B49" w:rsidRDefault="001D4B49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04"/>
        <w:gridCol w:w="1134"/>
        <w:gridCol w:w="284"/>
        <w:gridCol w:w="3260"/>
        <w:gridCol w:w="1134"/>
        <w:gridCol w:w="567"/>
      </w:tblGrid>
      <w:tr w:rsidR="001847E1" w:rsidRPr="00C3402D" w:rsidTr="00BE3FD9">
        <w:tc>
          <w:tcPr>
            <w:tcW w:w="9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47E1" w:rsidRPr="0090136B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1847E1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47E1" w:rsidRPr="0090136B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</w:t>
            </w: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Soyadı : 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Ayşenur</w:t>
            </w:r>
            <w:proofErr w:type="gramEnd"/>
            <w:r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r w:rsidR="009A1E6C">
              <w:rPr>
                <w:rFonts w:eastAsia="Times New Roman" w:cstheme="minorHAnsi"/>
                <w:bCs/>
                <w:sz w:val="20"/>
                <w:szCs w:val="20"/>
              </w:rPr>
              <w:t>KÖSE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47E1" w:rsidRPr="0090136B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18200400020</w:t>
            </w:r>
          </w:p>
        </w:tc>
      </w:tr>
      <w:tr w:rsidR="001847E1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47E1" w:rsidRPr="0090136B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Çalışma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Eko. </w:t>
            </w:r>
            <w:proofErr w:type="gram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47E1" w:rsidRPr="0090136B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1847E1" w:rsidRPr="00C3402D" w:rsidTr="00BE3FD9">
        <w:tc>
          <w:tcPr>
            <w:tcW w:w="4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Afyon Kocatepe 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>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2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847E1" w:rsidRPr="00566FA9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</w:t>
            </w:r>
            <w:proofErr w:type="gram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1847E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847E1" w:rsidRPr="0090136B" w:rsidRDefault="001847E1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847E1" w:rsidRPr="0090136B" w:rsidRDefault="001847E1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/AKTS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847E1" w:rsidRPr="0090136B" w:rsidRDefault="001847E1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847E1" w:rsidRPr="0090136B" w:rsidRDefault="001847E1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/AK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847E1" w:rsidRPr="0090136B" w:rsidRDefault="001847E1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1847E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212 Mesleki Yabancı Di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</w:t>
            </w:r>
            <w:r w:rsidR="001F1501">
              <w:rPr>
                <w:rFonts w:eastAsia="Times New Roman" w:cstheme="minorHAnsi"/>
                <w:sz w:val="20"/>
                <w:szCs w:val="20"/>
              </w:rPr>
              <w:t xml:space="preserve"> 321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Mesleki İngilizce-1 </w:t>
            </w:r>
            <w:r w:rsidR="00BE3FD9">
              <w:rPr>
                <w:rFonts w:eastAsia="Times New Roman" w:cstheme="minorHAnsi"/>
                <w:sz w:val="20"/>
                <w:szCs w:val="20"/>
              </w:rPr>
              <w:t>(s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F1501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</w:t>
            </w:r>
          </w:p>
        </w:tc>
      </w:tr>
      <w:tr w:rsidR="001847E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D210 Kamu Personel Yönetimi (seç.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</w:t>
            </w:r>
            <w:r w:rsidR="001F1501">
              <w:rPr>
                <w:rFonts w:eastAsia="Times New Roman" w:cstheme="minorHAnsi"/>
                <w:sz w:val="20"/>
                <w:szCs w:val="20"/>
              </w:rPr>
              <w:t xml:space="preserve"> 425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Kamuda Çalışma İlişkileri</w:t>
            </w:r>
            <w:r w:rsidR="00BE3FD9">
              <w:rPr>
                <w:rFonts w:eastAsia="Times New Roman" w:cstheme="minorHAnsi"/>
                <w:sz w:val="20"/>
                <w:szCs w:val="20"/>
              </w:rPr>
              <w:t>(s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F1501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VII</w:t>
            </w:r>
          </w:p>
        </w:tc>
      </w:tr>
      <w:tr w:rsidR="001847E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1847E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1847E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1847E1" w:rsidRPr="00C3402D" w:rsidTr="00BE3FD9">
        <w:tc>
          <w:tcPr>
            <w:tcW w:w="9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1847E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7E1" w:rsidRPr="001546DE" w:rsidRDefault="001847E1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1847E1" w:rsidRDefault="001847E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p w:rsidR="00491A01" w:rsidRDefault="00491A01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04"/>
        <w:gridCol w:w="1134"/>
        <w:gridCol w:w="284"/>
        <w:gridCol w:w="3260"/>
        <w:gridCol w:w="1134"/>
        <w:gridCol w:w="567"/>
      </w:tblGrid>
      <w:tr w:rsidR="00A5337C" w:rsidRPr="00C3402D" w:rsidTr="00BE3FD9">
        <w:tc>
          <w:tcPr>
            <w:tcW w:w="9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337C" w:rsidRPr="0090136B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A5337C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337C" w:rsidRPr="0090136B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</w:t>
            </w: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Soyadı :  </w:t>
            </w:r>
            <w:proofErr w:type="spellStart"/>
            <w:r>
              <w:rPr>
                <w:rFonts w:eastAsia="Times New Roman" w:cstheme="minorHAnsi"/>
                <w:bCs/>
                <w:sz w:val="20"/>
                <w:szCs w:val="20"/>
              </w:rPr>
              <w:t>Nayil</w:t>
            </w:r>
            <w:proofErr w:type="spellEnd"/>
            <w:proofErr w:type="gramEnd"/>
            <w:r>
              <w:rPr>
                <w:rFonts w:eastAsia="Times New Roman" w:cstheme="minorHAnsi"/>
                <w:bCs/>
                <w:sz w:val="20"/>
                <w:szCs w:val="20"/>
              </w:rPr>
              <w:t xml:space="preserve"> VURAL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337C" w:rsidRPr="0090136B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19200400021</w:t>
            </w:r>
          </w:p>
        </w:tc>
      </w:tr>
      <w:tr w:rsidR="00A5337C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337C" w:rsidRPr="0090136B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Çalışma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Eko. </w:t>
            </w:r>
            <w:proofErr w:type="gram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5337C" w:rsidRPr="0090136B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A5337C" w:rsidRPr="00C3402D" w:rsidTr="00BE3FD9">
        <w:tc>
          <w:tcPr>
            <w:tcW w:w="4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anisa Celal Bayar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2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A5337C" w:rsidRPr="00566FA9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</w:t>
            </w:r>
            <w:proofErr w:type="gram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A5337C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337C" w:rsidRPr="0090136B" w:rsidRDefault="00A5337C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337C" w:rsidRPr="0090136B" w:rsidRDefault="00A5337C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/AKTS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337C" w:rsidRPr="0090136B" w:rsidRDefault="00A5337C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337C" w:rsidRPr="0090136B" w:rsidRDefault="00A5337C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/AK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337C" w:rsidRPr="0090136B" w:rsidRDefault="00A5337C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A5337C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2113 Mikro İktisa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5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İKT </w:t>
            </w:r>
            <w:r w:rsidR="00DB7C62">
              <w:rPr>
                <w:rFonts w:eastAsia="Times New Roman" w:cstheme="minorHAnsi"/>
                <w:sz w:val="20"/>
                <w:szCs w:val="20"/>
              </w:rPr>
              <w:t>124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Mikro İktisa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DB7C62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I</w:t>
            </w:r>
          </w:p>
        </w:tc>
      </w:tr>
      <w:tr w:rsidR="00A5337C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KM 1162 İstatistik-I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tabs>
                <w:tab w:val="left" w:pos="285"/>
                <w:tab w:val="center" w:pos="459"/>
              </w:tabs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İSL </w:t>
            </w:r>
            <w:r w:rsidR="00DB7C62">
              <w:rPr>
                <w:rFonts w:eastAsia="Times New Roman" w:cstheme="minorHAnsi"/>
                <w:sz w:val="20"/>
                <w:szCs w:val="20"/>
              </w:rPr>
              <w:t>222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İstatistik-I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/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DB7C62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V</w:t>
            </w:r>
          </w:p>
        </w:tc>
      </w:tr>
      <w:tr w:rsidR="00A5337C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 1162 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3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DB7C62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 222</w:t>
            </w:r>
            <w:r w:rsidR="00A5337C">
              <w:rPr>
                <w:rFonts w:eastAsia="Times New Roman" w:cstheme="minorHAnsi"/>
                <w:sz w:val="20"/>
                <w:szCs w:val="20"/>
              </w:rPr>
              <w:t xml:space="preserve"> 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DB7C62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V</w:t>
            </w:r>
          </w:p>
        </w:tc>
      </w:tr>
      <w:tr w:rsidR="00A5337C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A5337C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A5337C" w:rsidRPr="00C3402D" w:rsidTr="00BE3FD9">
        <w:tc>
          <w:tcPr>
            <w:tcW w:w="9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A5337C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37C" w:rsidRPr="001546DE" w:rsidRDefault="00A5337C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2124A1" w:rsidRDefault="002124A1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04"/>
        <w:gridCol w:w="1134"/>
        <w:gridCol w:w="284"/>
        <w:gridCol w:w="3260"/>
        <w:gridCol w:w="1134"/>
        <w:gridCol w:w="567"/>
      </w:tblGrid>
      <w:tr w:rsidR="00972EA1" w:rsidRPr="00C3402D" w:rsidTr="00BE3FD9">
        <w:tc>
          <w:tcPr>
            <w:tcW w:w="9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2EA1" w:rsidRPr="0090136B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972EA1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2EA1" w:rsidRPr="0090136B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</w:t>
            </w: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Soyadı : 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Cansel</w:t>
            </w:r>
            <w:proofErr w:type="gramEnd"/>
            <w:r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r w:rsidR="009A1E6C">
              <w:rPr>
                <w:rFonts w:eastAsia="Times New Roman" w:cstheme="minorHAnsi"/>
                <w:bCs/>
                <w:sz w:val="20"/>
                <w:szCs w:val="20"/>
              </w:rPr>
              <w:t>ÇETİNKAYA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2EA1" w:rsidRPr="0090136B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1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8200400013</w:t>
            </w:r>
          </w:p>
        </w:tc>
      </w:tr>
      <w:tr w:rsidR="00972EA1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2EA1" w:rsidRPr="0090136B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Çalışma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Eko. </w:t>
            </w:r>
            <w:proofErr w:type="gram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72EA1" w:rsidRPr="0090136B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972EA1" w:rsidRPr="00C3402D" w:rsidTr="00BE3FD9">
        <w:tc>
          <w:tcPr>
            <w:tcW w:w="4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anisa Celal Bayar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2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72EA1" w:rsidRPr="00566FA9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</w:t>
            </w:r>
            <w:proofErr w:type="gram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972EA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EA1" w:rsidRPr="0090136B" w:rsidRDefault="00972EA1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EA1" w:rsidRPr="0090136B" w:rsidRDefault="00972EA1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/AKTS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EA1" w:rsidRPr="0090136B" w:rsidRDefault="00972EA1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EA1" w:rsidRPr="0090136B" w:rsidRDefault="00972EA1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/AK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EA1" w:rsidRPr="0090136B" w:rsidRDefault="00972EA1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972EA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1162 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3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A61B8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 222</w:t>
            </w:r>
            <w:r w:rsidR="00972EA1">
              <w:rPr>
                <w:rFonts w:eastAsia="Times New Roman" w:cstheme="minorHAnsi"/>
                <w:sz w:val="20"/>
                <w:szCs w:val="20"/>
              </w:rPr>
              <w:t xml:space="preserve"> 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A61B83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V</w:t>
            </w:r>
          </w:p>
        </w:tc>
      </w:tr>
      <w:tr w:rsidR="00972EA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972EA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972EA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972EA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972EA1" w:rsidRPr="00C3402D" w:rsidTr="00BE3FD9">
        <w:tc>
          <w:tcPr>
            <w:tcW w:w="9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972EA1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EA1" w:rsidRPr="001546DE" w:rsidRDefault="00972EA1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972EA1" w:rsidRDefault="00972EA1" w:rsidP="00577E1D">
      <w:pPr>
        <w:tabs>
          <w:tab w:val="left" w:pos="1560"/>
        </w:tabs>
      </w:pPr>
    </w:p>
    <w:tbl>
      <w:tblPr>
        <w:tblW w:w="9983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04"/>
        <w:gridCol w:w="1134"/>
        <w:gridCol w:w="284"/>
        <w:gridCol w:w="3260"/>
        <w:gridCol w:w="1134"/>
        <w:gridCol w:w="567"/>
      </w:tblGrid>
      <w:tr w:rsidR="00EA53E3" w:rsidRPr="00C3402D" w:rsidTr="00BE3FD9">
        <w:tc>
          <w:tcPr>
            <w:tcW w:w="99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A53E3" w:rsidRPr="0090136B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EA53E3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A53E3" w:rsidRPr="0090136B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</w:t>
            </w: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Soyadı : 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Serpil</w:t>
            </w:r>
            <w:proofErr w:type="gramEnd"/>
            <w:r>
              <w:rPr>
                <w:rFonts w:eastAsia="Times New Roman" w:cstheme="minorHAnsi"/>
                <w:bCs/>
                <w:sz w:val="20"/>
                <w:szCs w:val="20"/>
              </w:rPr>
              <w:t xml:space="preserve"> YILDIZ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A53E3" w:rsidRPr="0090136B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19200400009</w:t>
            </w:r>
          </w:p>
        </w:tc>
      </w:tr>
      <w:tr w:rsidR="00EA53E3" w:rsidRPr="00C3402D" w:rsidTr="00BE3FD9">
        <w:tc>
          <w:tcPr>
            <w:tcW w:w="50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A53E3" w:rsidRPr="0090136B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Bölümü : </w:t>
            </w:r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Çalışma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Eko. </w:t>
            </w:r>
            <w:proofErr w:type="gram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E04A8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A53E3" w:rsidRPr="0090136B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EA53E3" w:rsidRPr="00C3402D" w:rsidTr="00BE3FD9">
        <w:tc>
          <w:tcPr>
            <w:tcW w:w="47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anisa Celal Bayar</w:t>
            </w:r>
            <w:r w:rsidRPr="00031E5B"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  <w:r>
              <w:rPr>
                <w:rFonts w:eastAsia="Times New Roman" w:cstheme="minorHAnsi"/>
                <w:sz w:val="20"/>
                <w:szCs w:val="20"/>
              </w:rPr>
              <w:t>’nden alacağı dersler</w:t>
            </w:r>
          </w:p>
        </w:tc>
        <w:tc>
          <w:tcPr>
            <w:tcW w:w="52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A53E3" w:rsidRPr="00566FA9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566FA9">
              <w:rPr>
                <w:rFonts w:eastAsia="Times New Roman" w:cstheme="minorHAnsi"/>
                <w:sz w:val="20"/>
                <w:szCs w:val="20"/>
              </w:rPr>
              <w:t xml:space="preserve">Fakültemiz </w:t>
            </w:r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Çalışma Eko. </w:t>
            </w:r>
            <w:proofErr w:type="gram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ve</w:t>
            </w:r>
            <w:proofErr w:type="gram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End</w:t>
            </w:r>
            <w:proofErr w:type="spellEnd"/>
            <w:r w:rsidRPr="00566FA9">
              <w:rPr>
                <w:rFonts w:eastAsia="Times New Roman" w:cstheme="minorHAnsi"/>
                <w:bCs/>
                <w:sz w:val="20"/>
                <w:szCs w:val="20"/>
              </w:rPr>
              <w:t>. İliş.</w:t>
            </w:r>
            <w:r w:rsidRPr="00566FA9">
              <w:rPr>
                <w:rFonts w:eastAsia="Times New Roman" w:cstheme="minorHAnsi"/>
                <w:sz w:val="20"/>
                <w:szCs w:val="20"/>
              </w:rPr>
              <w:t xml:space="preserve"> Bölümü Lisans Programında eşdeğer sayılan dersler      </w:t>
            </w:r>
          </w:p>
        </w:tc>
      </w:tr>
      <w:tr w:rsidR="00EA53E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53E3" w:rsidRPr="0090136B" w:rsidRDefault="00EA53E3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53E3" w:rsidRPr="0090136B" w:rsidRDefault="00EA53E3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/AKTS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53E3" w:rsidRPr="0090136B" w:rsidRDefault="00EA53E3" w:rsidP="00BE3FD9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53E3" w:rsidRPr="0090136B" w:rsidRDefault="00EA53E3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/AK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53E3" w:rsidRPr="0090136B" w:rsidRDefault="00EA53E3" w:rsidP="00BE3FD9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90136B"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EA53E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 1162 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3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C570A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KMY 222 </w:t>
            </w:r>
            <w:r w:rsidR="00EA53E3">
              <w:rPr>
                <w:rFonts w:eastAsia="Times New Roman" w:cstheme="minorHAnsi"/>
                <w:sz w:val="20"/>
                <w:szCs w:val="20"/>
              </w:rPr>
              <w:t>Anayasa Hukuk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C570A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V</w:t>
            </w:r>
          </w:p>
        </w:tc>
      </w:tr>
      <w:tr w:rsidR="00EA53E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KM 1161 İstatistik-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tabs>
                <w:tab w:val="left" w:pos="285"/>
                <w:tab w:val="center" w:pos="459"/>
              </w:tabs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İSL </w:t>
            </w:r>
            <w:r w:rsidR="00EC570A">
              <w:rPr>
                <w:rFonts w:eastAsia="Times New Roman" w:cstheme="minorHAnsi"/>
                <w:sz w:val="20"/>
                <w:szCs w:val="20"/>
              </w:rPr>
              <w:t>221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İstatistik-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/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C570A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III</w:t>
            </w:r>
          </w:p>
        </w:tc>
      </w:tr>
      <w:tr w:rsidR="00EA53E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EA53E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EA53E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EA53E3" w:rsidRPr="00C3402D" w:rsidTr="00BE3FD9">
        <w:tc>
          <w:tcPr>
            <w:tcW w:w="99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 w:rsidRPr="001546DE"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EA53E3" w:rsidRPr="00C3402D" w:rsidTr="00BE3FD9"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3E3" w:rsidRPr="001546DE" w:rsidRDefault="00EA53E3" w:rsidP="00BE3FD9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D86F83" w:rsidRDefault="00D86F83" w:rsidP="00577E1D">
      <w:pPr>
        <w:tabs>
          <w:tab w:val="left" w:pos="1560"/>
        </w:tabs>
      </w:pPr>
    </w:p>
    <w:p w:rsidR="00482B35" w:rsidRDefault="00482B35" w:rsidP="00577E1D">
      <w:pPr>
        <w:tabs>
          <w:tab w:val="left" w:pos="1560"/>
        </w:tabs>
      </w:pPr>
    </w:p>
    <w:p w:rsidR="00482B35" w:rsidRDefault="00482B35" w:rsidP="00577E1D">
      <w:pPr>
        <w:tabs>
          <w:tab w:val="left" w:pos="1560"/>
        </w:tabs>
      </w:pPr>
    </w:p>
    <w:p w:rsidR="00482B35" w:rsidRDefault="00482B35" w:rsidP="00577E1D">
      <w:pPr>
        <w:tabs>
          <w:tab w:val="left" w:pos="1560"/>
        </w:tabs>
      </w:pPr>
    </w:p>
    <w:p w:rsidR="00482B35" w:rsidRDefault="00482B35" w:rsidP="00577E1D">
      <w:pPr>
        <w:tabs>
          <w:tab w:val="left" w:pos="1560"/>
        </w:tabs>
      </w:pPr>
    </w:p>
    <w:p w:rsidR="00482B35" w:rsidRDefault="00482B35" w:rsidP="00577E1D">
      <w:pPr>
        <w:tabs>
          <w:tab w:val="left" w:pos="1560"/>
        </w:tabs>
      </w:pPr>
    </w:p>
    <w:p w:rsidR="00482B35" w:rsidRDefault="00482B35" w:rsidP="00577E1D">
      <w:pPr>
        <w:tabs>
          <w:tab w:val="left" w:pos="1560"/>
        </w:tabs>
      </w:pPr>
    </w:p>
    <w:p w:rsidR="00482B35" w:rsidRDefault="00482B35" w:rsidP="00577E1D">
      <w:pPr>
        <w:tabs>
          <w:tab w:val="left" w:pos="1560"/>
        </w:tabs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65"/>
        <w:gridCol w:w="562"/>
        <w:gridCol w:w="664"/>
        <w:gridCol w:w="236"/>
        <w:gridCol w:w="3467"/>
        <w:gridCol w:w="698"/>
        <w:gridCol w:w="698"/>
      </w:tblGrid>
      <w:tr w:rsidR="00482B35" w:rsidTr="00482B35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482B35" w:rsidTr="00482B35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482B35" w:rsidTr="00482B35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</w:t>
            </w:r>
            <w:proofErr w:type="gramStart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Soyadı :  Yasin</w:t>
            </w:r>
            <w:proofErr w:type="gramEnd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Ömer AKSÜT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proofErr w:type="gramStart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18200100038</w:t>
            </w:r>
            <w:proofErr w:type="gramEnd"/>
          </w:p>
        </w:tc>
      </w:tr>
      <w:tr w:rsidR="00482B35" w:rsidTr="00482B35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Bölümü : İktisat</w:t>
            </w:r>
            <w:proofErr w:type="gramEnd"/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akarya Üniversitesi’nden alacağı dersler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304 Kalkınma İktis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/5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04 Kalkınma İktis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8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302 Uluslararası İktisat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5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02 Uluslararası İktisat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 /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8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301 İktisadi Büyüm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/5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03 İktisadi Büyüm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7</w:t>
            </w:r>
          </w:p>
        </w:tc>
      </w:tr>
      <w:tr w:rsidR="00482B35" w:rsidTr="00482B35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482B35" w:rsidRDefault="00482B35" w:rsidP="00482B35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65"/>
        <w:gridCol w:w="562"/>
        <w:gridCol w:w="664"/>
        <w:gridCol w:w="236"/>
        <w:gridCol w:w="3467"/>
        <w:gridCol w:w="698"/>
        <w:gridCol w:w="698"/>
      </w:tblGrid>
      <w:tr w:rsidR="00482B35" w:rsidTr="00482B35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482B35" w:rsidTr="00482B35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Adı </w:t>
            </w:r>
            <w:proofErr w:type="gramStart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Soyadı : Muhammed</w:t>
            </w:r>
            <w:proofErr w:type="gramEnd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Taha EKİZ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Fakülte No: </w:t>
            </w:r>
            <w:proofErr w:type="gramStart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20200100060</w:t>
            </w:r>
            <w:proofErr w:type="gramEnd"/>
          </w:p>
        </w:tc>
      </w:tr>
      <w:tr w:rsidR="00482B35" w:rsidTr="00482B35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Bölümü : İktisat</w:t>
            </w:r>
            <w:proofErr w:type="gramEnd"/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Anadolu Üniversitesi’nden alacağı dersler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63 İktisat Tarih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/5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205 İktisat Tarih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 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3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482B35" w:rsidRDefault="00482B35" w:rsidP="00482B35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65"/>
        <w:gridCol w:w="562"/>
        <w:gridCol w:w="664"/>
        <w:gridCol w:w="236"/>
        <w:gridCol w:w="3467"/>
        <w:gridCol w:w="698"/>
        <w:gridCol w:w="698"/>
      </w:tblGrid>
      <w:tr w:rsidR="00482B35" w:rsidTr="00482B35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482B35" w:rsidTr="00482B35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Adı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Soyadı : Muhammed</w:t>
            </w:r>
            <w:proofErr w:type="gramEnd"/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 Taha EKİZ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Fakülte No: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20200100060</w:t>
            </w:r>
            <w:proofErr w:type="gramEnd"/>
          </w:p>
        </w:tc>
      </w:tr>
      <w:tr w:rsidR="00482B35" w:rsidTr="00482B35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Bölümü : İktisat</w:t>
            </w:r>
            <w:proofErr w:type="gramEnd"/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Atatürk Üniversitesi’nden alacağı dersler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</w:rPr>
              <w:t>Y.Y.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HF106 Borçlar Hukuku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 124 Borçlar Hukuk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2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482B35" w:rsidRDefault="00482B35" w:rsidP="00482B35">
      <w:pPr>
        <w:rPr>
          <w:b/>
          <w:bCs/>
        </w:rPr>
      </w:pPr>
    </w:p>
    <w:p w:rsidR="00482B35" w:rsidRDefault="00482B35" w:rsidP="00482B35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65"/>
        <w:gridCol w:w="562"/>
        <w:gridCol w:w="664"/>
        <w:gridCol w:w="236"/>
        <w:gridCol w:w="3467"/>
        <w:gridCol w:w="698"/>
        <w:gridCol w:w="698"/>
      </w:tblGrid>
      <w:tr w:rsidR="00482B35" w:rsidTr="00482B35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482B35" w:rsidTr="00482B35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Adı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Soyadı : Ülkü</w:t>
            </w:r>
            <w:proofErr w:type="gramEnd"/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theme="minorHAnsi"/>
                <w:b/>
                <w:sz w:val="20"/>
                <w:szCs w:val="20"/>
              </w:rPr>
              <w:t>Altuntaş</w:t>
            </w:r>
            <w:proofErr w:type="spellEnd"/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Fakülte No: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17200100010</w:t>
            </w:r>
            <w:proofErr w:type="gramEnd"/>
          </w:p>
        </w:tc>
      </w:tr>
      <w:tr w:rsidR="00482B35" w:rsidTr="00482B35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proofErr w:type="gramStart"/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  <w:proofErr w:type="gramEnd"/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Celal </w:t>
            </w:r>
            <w:proofErr w:type="spellStart"/>
            <w:r>
              <w:rPr>
                <w:rFonts w:eastAsia="Times New Roman" w:cstheme="minorHAnsi"/>
                <w:sz w:val="20"/>
                <w:szCs w:val="20"/>
              </w:rPr>
              <w:t>bayar</w:t>
            </w:r>
            <w:proofErr w:type="spellEnd"/>
            <w:r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108 Uluslararası İktisat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402 Uluslararası İktisat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8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118 Kalkınma Ekonomis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04 Kalkınma İktis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8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104 İstatistik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06 İstatistik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4</w:t>
            </w:r>
          </w:p>
        </w:tc>
      </w:tr>
      <w:tr w:rsidR="00482B35" w:rsidTr="00482B35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482B35" w:rsidRDefault="00482B35" w:rsidP="00482B35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65"/>
        <w:gridCol w:w="562"/>
        <w:gridCol w:w="664"/>
        <w:gridCol w:w="236"/>
        <w:gridCol w:w="3467"/>
        <w:gridCol w:w="698"/>
        <w:gridCol w:w="698"/>
      </w:tblGrid>
      <w:tr w:rsidR="00482B35" w:rsidTr="00482B35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482B35" w:rsidTr="00482B35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Adı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Soyadı : Emre</w:t>
            </w:r>
            <w:proofErr w:type="gramEnd"/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 Baysal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Fakülte No: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16220100063</w:t>
            </w:r>
            <w:proofErr w:type="gramEnd"/>
          </w:p>
        </w:tc>
      </w:tr>
      <w:tr w:rsidR="00482B35" w:rsidTr="00482B35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proofErr w:type="gramStart"/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  <w:proofErr w:type="gramEnd"/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Celal </w:t>
            </w:r>
            <w:proofErr w:type="spellStart"/>
            <w:r>
              <w:rPr>
                <w:rFonts w:eastAsia="Times New Roman" w:cstheme="minorHAnsi"/>
                <w:sz w:val="20"/>
                <w:szCs w:val="20"/>
              </w:rPr>
              <w:t>bayar</w:t>
            </w:r>
            <w:proofErr w:type="spellEnd"/>
            <w:r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1111 Muhasebe 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127 Genel Muhasebe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1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1172 İşletme Yönetim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121 İşletme Yönetimine Giriş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1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103 İstatistik 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03 İstatistik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3</w:t>
            </w:r>
          </w:p>
        </w:tc>
      </w:tr>
      <w:tr w:rsidR="00482B35" w:rsidTr="00482B35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482B35" w:rsidRDefault="00482B35" w:rsidP="00482B35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65"/>
        <w:gridCol w:w="562"/>
        <w:gridCol w:w="664"/>
        <w:gridCol w:w="236"/>
        <w:gridCol w:w="3467"/>
        <w:gridCol w:w="698"/>
        <w:gridCol w:w="698"/>
      </w:tblGrid>
      <w:tr w:rsidR="00482B35" w:rsidTr="00482B35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482B35" w:rsidTr="00482B35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Adı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Soyadı : Muhammed</w:t>
            </w:r>
            <w:proofErr w:type="gramEnd"/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theme="minorHAnsi"/>
                <w:b/>
                <w:sz w:val="20"/>
                <w:szCs w:val="20"/>
              </w:rPr>
              <w:t>Durdağı</w:t>
            </w:r>
            <w:proofErr w:type="spellEnd"/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Fakülte No: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16220100022</w:t>
            </w:r>
            <w:proofErr w:type="gramEnd"/>
          </w:p>
        </w:tc>
      </w:tr>
      <w:tr w:rsidR="00482B35" w:rsidTr="00482B35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proofErr w:type="gramStart"/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  <w:proofErr w:type="gramEnd"/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Celal </w:t>
            </w:r>
            <w:proofErr w:type="spellStart"/>
            <w:r>
              <w:rPr>
                <w:rFonts w:eastAsia="Times New Roman" w:cstheme="minorHAnsi"/>
                <w:sz w:val="20"/>
                <w:szCs w:val="20"/>
              </w:rPr>
              <w:t>bayar</w:t>
            </w:r>
            <w:proofErr w:type="spellEnd"/>
            <w:r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128 Türkiye Ekonomis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05 Türkiye Ekonomis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7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4107 Uluslararası İktisat 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</w:t>
            </w:r>
            <w:r w:rsidR="00F24A14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sz w:val="20"/>
                <w:szCs w:val="20"/>
              </w:rPr>
              <w:t>401 Uluslararası İktisat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7</w:t>
            </w:r>
          </w:p>
        </w:tc>
      </w:tr>
      <w:tr w:rsidR="00482B35" w:rsidTr="00482B35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117 Ekonomik Büyüm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03 İktisadi Büyüm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7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482B35" w:rsidRDefault="00482B35" w:rsidP="00482B35">
      <w:pPr>
        <w:jc w:val="center"/>
        <w:rPr>
          <w:b/>
          <w:bCs/>
        </w:rPr>
      </w:pPr>
    </w:p>
    <w:p w:rsidR="00482B35" w:rsidRDefault="00482B35" w:rsidP="00482B35">
      <w:pPr>
        <w:jc w:val="center"/>
        <w:rPr>
          <w:b/>
          <w:bCs/>
        </w:rPr>
      </w:pPr>
    </w:p>
    <w:p w:rsidR="00482B35" w:rsidRDefault="00482B35" w:rsidP="00482B35">
      <w:pPr>
        <w:jc w:val="center"/>
        <w:rPr>
          <w:b/>
          <w:bCs/>
        </w:rPr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65"/>
        <w:gridCol w:w="562"/>
        <w:gridCol w:w="664"/>
        <w:gridCol w:w="236"/>
        <w:gridCol w:w="3467"/>
        <w:gridCol w:w="698"/>
        <w:gridCol w:w="698"/>
      </w:tblGrid>
      <w:tr w:rsidR="00482B35" w:rsidTr="00482B35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482B35" w:rsidTr="00482B35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Adı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Soyadı : Ubeyd</w:t>
            </w:r>
            <w:proofErr w:type="gramEnd"/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 Engin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Fakülte No: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15220100086</w:t>
            </w:r>
            <w:proofErr w:type="gramEnd"/>
          </w:p>
        </w:tc>
      </w:tr>
      <w:tr w:rsidR="00482B35" w:rsidTr="00482B35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proofErr w:type="gramStart"/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  <w:proofErr w:type="gramEnd"/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Celal </w:t>
            </w:r>
            <w:proofErr w:type="spellStart"/>
            <w:r>
              <w:rPr>
                <w:rFonts w:eastAsia="Times New Roman" w:cstheme="minorHAnsi"/>
                <w:sz w:val="20"/>
                <w:szCs w:val="20"/>
              </w:rPr>
              <w:t>bayar</w:t>
            </w:r>
            <w:proofErr w:type="spellEnd"/>
            <w:r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103 İstatistik 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03 İstatistik 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104 İstatistik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06 İstatistik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118 Kalkınma Ekonomis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04 Kalkınma İktis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8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108 Uluslararası İktisat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</w:t>
            </w:r>
            <w:r w:rsidR="00F24A14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sz w:val="20"/>
                <w:szCs w:val="20"/>
              </w:rPr>
              <w:t>402 Uluslararası İktisat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8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482B35" w:rsidRDefault="00482B35" w:rsidP="00482B35"/>
    <w:p w:rsidR="00FD738C" w:rsidRDefault="00FD738C" w:rsidP="00482B35"/>
    <w:p w:rsidR="00FD738C" w:rsidRDefault="00FD738C" w:rsidP="00482B35"/>
    <w:p w:rsidR="00FD738C" w:rsidRDefault="00FD738C" w:rsidP="00482B35"/>
    <w:p w:rsidR="00FD738C" w:rsidRDefault="00FD738C" w:rsidP="00482B35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65"/>
        <w:gridCol w:w="562"/>
        <w:gridCol w:w="664"/>
        <w:gridCol w:w="236"/>
        <w:gridCol w:w="3467"/>
        <w:gridCol w:w="698"/>
        <w:gridCol w:w="698"/>
      </w:tblGrid>
      <w:tr w:rsidR="00482B35" w:rsidTr="00482B35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482B35" w:rsidTr="00482B35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Adı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Soyadı : Yasin</w:t>
            </w:r>
            <w:proofErr w:type="gramEnd"/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 Ömer </w:t>
            </w:r>
            <w:proofErr w:type="spellStart"/>
            <w:r>
              <w:rPr>
                <w:rFonts w:eastAsia="Times New Roman" w:cstheme="minorHAnsi"/>
                <w:b/>
                <w:sz w:val="20"/>
                <w:szCs w:val="20"/>
              </w:rPr>
              <w:t>Aksüt</w:t>
            </w:r>
            <w:proofErr w:type="spellEnd"/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Fakülte No: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18200100038</w:t>
            </w:r>
            <w:proofErr w:type="gramEnd"/>
          </w:p>
        </w:tc>
      </w:tr>
      <w:tr w:rsidR="00482B35" w:rsidTr="00482B35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proofErr w:type="gramStart"/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  <w:proofErr w:type="gramEnd"/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Atatürk Üniversitesi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08 Dünya Ekonomis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06 Dünya Ekonomis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8</w:t>
            </w:r>
          </w:p>
        </w:tc>
      </w:tr>
      <w:tr w:rsidR="00482B35" w:rsidTr="00482B35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82B35" w:rsidRDefault="00482B35">
            <w:pPr>
              <w:spacing w:after="0" w:line="27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482B35" w:rsidRDefault="00482B35" w:rsidP="00482B35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750"/>
        <w:gridCol w:w="568"/>
        <w:gridCol w:w="678"/>
        <w:gridCol w:w="31"/>
        <w:gridCol w:w="3545"/>
        <w:gridCol w:w="709"/>
        <w:gridCol w:w="709"/>
      </w:tblGrid>
      <w:tr w:rsidR="00482B35" w:rsidTr="00482B35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482B35" w:rsidTr="00482B35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Adı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Soyadı : Erol</w:t>
            </w:r>
            <w:proofErr w:type="gramEnd"/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theme="minorHAnsi"/>
                <w:b/>
                <w:sz w:val="20"/>
                <w:szCs w:val="20"/>
              </w:rPr>
              <w:t>Taşcı</w:t>
            </w:r>
            <w:proofErr w:type="spellEnd"/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Fakülte No: </w:t>
            </w:r>
            <w:proofErr w:type="gramStart"/>
            <w:r>
              <w:rPr>
                <w:rFonts w:eastAsia="Times New Roman" w:cstheme="minorHAnsi"/>
                <w:b/>
                <w:sz w:val="20"/>
                <w:szCs w:val="20"/>
              </w:rPr>
              <w:t>14220100003</w:t>
            </w:r>
            <w:proofErr w:type="gramEnd"/>
          </w:p>
        </w:tc>
      </w:tr>
      <w:tr w:rsidR="00482B35" w:rsidTr="00482B35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proofErr w:type="gramStart"/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  <w:proofErr w:type="gramEnd"/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Celal </w:t>
            </w:r>
            <w:proofErr w:type="spellStart"/>
            <w:r>
              <w:rPr>
                <w:rFonts w:eastAsia="Times New Roman" w:cstheme="minorHAnsi"/>
                <w:sz w:val="20"/>
                <w:szCs w:val="20"/>
              </w:rPr>
              <w:t>bayar</w:t>
            </w:r>
            <w:proofErr w:type="spellEnd"/>
            <w:r>
              <w:rPr>
                <w:rFonts w:eastAsia="Times New Roman" w:cstheme="minorHAnsi"/>
                <w:sz w:val="20"/>
                <w:szCs w:val="20"/>
              </w:rPr>
              <w:t xml:space="preserve"> Üniversitesi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128 Türkiye Ekonomis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05 Türkiye Ekonomis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7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UV 1132 Ticaret Hukuku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before="100" w:beforeAutospacing="1" w:after="100" w:afterAutospacing="1"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07 Ticaret Hukuk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2B35" w:rsidRDefault="00482B35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482B35" w:rsidTr="00482B35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2B35" w:rsidRDefault="00482B35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482B35" w:rsidRDefault="00482B35" w:rsidP="00577E1D">
      <w:pPr>
        <w:tabs>
          <w:tab w:val="left" w:pos="1560"/>
        </w:tabs>
      </w:pPr>
    </w:p>
    <w:p w:rsidR="00482B35" w:rsidRDefault="00482B35" w:rsidP="00577E1D">
      <w:pPr>
        <w:tabs>
          <w:tab w:val="left" w:pos="1560"/>
        </w:tabs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65"/>
        <w:gridCol w:w="562"/>
        <w:gridCol w:w="664"/>
        <w:gridCol w:w="236"/>
        <w:gridCol w:w="3467"/>
        <w:gridCol w:w="698"/>
        <w:gridCol w:w="698"/>
      </w:tblGrid>
      <w:tr w:rsidR="0059115E" w:rsidTr="0059115E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59115E" w:rsidTr="0059115E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Adı Soyadı : Yasin Kerim Tekin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Fakülte No: 17200100068</w:t>
            </w:r>
          </w:p>
        </w:tc>
      </w:tr>
      <w:tr w:rsidR="0059115E" w:rsidTr="0059115E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59115E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59115E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lal Bayar Üniversitesi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</w:rPr>
              <w:t>ri</w:t>
            </w:r>
            <w:proofErr w:type="spellEnd"/>
            <w:r w:rsidR="0028468E">
              <w:rPr>
                <w:rFonts w:eastAsia="Times New Roman" w:cstheme="minorHAnsi"/>
                <w:sz w:val="20"/>
                <w:szCs w:val="20"/>
              </w:rPr>
              <w:t xml:space="preserve"> KMY 2144 Sosyal Bilimlerde Araştırma Yöntemler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310 Sosyal Bilimlerde Araştırma Yöntemler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6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127 Güncel Ekonomik Sorunla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16 Güncel Ekonomik Sorunlar(s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8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138 Finansal İktisa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308 Finansal İktisa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6</w:t>
            </w:r>
          </w:p>
        </w:tc>
      </w:tr>
      <w:tr w:rsidR="0059115E" w:rsidTr="0059115E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59115E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59115E" w:rsidTr="0059115E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Adı Soyadı : Cihan Köksal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Fakülte No: 17200100033</w:t>
            </w:r>
          </w:p>
        </w:tc>
      </w:tr>
      <w:tr w:rsidR="0059115E" w:rsidTr="0059115E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59115E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59115E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lal Bayar Üniversitesi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MY 2144 Sosyal Bilimlerde Araştırma Yöntemler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310 Sosyal Bilimlerde Araştırma Yöntemler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6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108 Uluslararası İktisat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02 Uluslararası İktisat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8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144 Ticaret Hukuku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 w:rsidP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07 Ticaret Hukuk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3</w:t>
            </w:r>
          </w:p>
        </w:tc>
      </w:tr>
      <w:tr w:rsidR="0059115E" w:rsidTr="0059115E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59115E" w:rsidTr="0059115E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59115E">
        <w:tc>
          <w:tcPr>
            <w:tcW w:w="998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59115E" w:rsidTr="0059115E">
        <w:tc>
          <w:tcPr>
            <w:tcW w:w="50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Adı Soyadı : Hasan Ceylan</w:t>
            </w:r>
          </w:p>
        </w:tc>
        <w:tc>
          <w:tcPr>
            <w:tcW w:w="49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Fakülte No: 18200100005</w:t>
            </w:r>
          </w:p>
        </w:tc>
      </w:tr>
      <w:tr w:rsidR="0059115E" w:rsidTr="0059115E">
        <w:tc>
          <w:tcPr>
            <w:tcW w:w="49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</w:p>
        </w:tc>
        <w:tc>
          <w:tcPr>
            <w:tcW w:w="4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59115E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59115E">
        <w:tc>
          <w:tcPr>
            <w:tcW w:w="4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lal Bayar Üniversitesi</w:t>
            </w:r>
          </w:p>
        </w:tc>
        <w:tc>
          <w:tcPr>
            <w:tcW w:w="56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4108 Uluslararası İktisat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02 Uluslararası İktisat I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8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118 Kalkınma Ekonomis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28468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04 Kalkınma İktisad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8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59115E">
        <w:tc>
          <w:tcPr>
            <w:tcW w:w="998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59115E">
        <w:tc>
          <w:tcPr>
            <w:tcW w:w="3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59115E">
        <w:tc>
          <w:tcPr>
            <w:tcW w:w="3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59115E" w:rsidRDefault="0059115E" w:rsidP="0059115E"/>
    <w:p w:rsidR="0059115E" w:rsidRDefault="0059115E" w:rsidP="0059115E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3665"/>
        <w:gridCol w:w="85"/>
        <w:gridCol w:w="477"/>
        <w:gridCol w:w="91"/>
        <w:gridCol w:w="573"/>
        <w:gridCol w:w="105"/>
        <w:gridCol w:w="31"/>
        <w:gridCol w:w="100"/>
        <w:gridCol w:w="3445"/>
        <w:gridCol w:w="22"/>
        <w:gridCol w:w="687"/>
        <w:gridCol w:w="11"/>
        <w:gridCol w:w="698"/>
      </w:tblGrid>
      <w:tr w:rsidR="0059115E" w:rsidTr="00FD738C">
        <w:tc>
          <w:tcPr>
            <w:tcW w:w="9990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59115E" w:rsidTr="00FD738C">
        <w:tc>
          <w:tcPr>
            <w:tcW w:w="512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Adı Soyadı : Ömer Faruk </w:t>
            </w:r>
            <w:proofErr w:type="spellStart"/>
            <w:r>
              <w:rPr>
                <w:rFonts w:eastAsia="Times New Roman" w:cstheme="minorHAnsi"/>
                <w:b/>
                <w:sz w:val="20"/>
                <w:szCs w:val="20"/>
              </w:rPr>
              <w:t>Tıknazoğlu</w:t>
            </w:r>
            <w:proofErr w:type="spellEnd"/>
          </w:p>
        </w:tc>
        <w:tc>
          <w:tcPr>
            <w:tcW w:w="486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Fakülte No: 17200100040</w:t>
            </w:r>
          </w:p>
        </w:tc>
      </w:tr>
      <w:tr w:rsidR="0059115E" w:rsidTr="00FD738C">
        <w:tc>
          <w:tcPr>
            <w:tcW w:w="48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</w:p>
        </w:tc>
        <w:tc>
          <w:tcPr>
            <w:tcW w:w="509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42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42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lal Bayar Üniversitesi</w:t>
            </w:r>
          </w:p>
        </w:tc>
        <w:tc>
          <w:tcPr>
            <w:tcW w:w="576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18"/>
                <w:szCs w:val="18"/>
              </w:rPr>
              <w:t>IKT 1101 İktisat I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101 İktisada Giriş I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1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103 İstatistik I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03 İstatistik I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3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138 Finansal İktisat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308 Finansal İktisat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6</w:t>
            </w:r>
          </w:p>
        </w:tc>
      </w:tr>
      <w:tr w:rsidR="0059115E" w:rsidTr="00FD738C">
        <w:tc>
          <w:tcPr>
            <w:tcW w:w="999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9990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59115E" w:rsidTr="00FD738C">
        <w:tc>
          <w:tcPr>
            <w:tcW w:w="512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Adı Soyadı : Sevgi Erat</w:t>
            </w:r>
          </w:p>
        </w:tc>
        <w:tc>
          <w:tcPr>
            <w:tcW w:w="486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Fakülte No: 16200100019</w:t>
            </w:r>
          </w:p>
        </w:tc>
      </w:tr>
      <w:tr w:rsidR="0059115E" w:rsidTr="00FD738C">
        <w:tc>
          <w:tcPr>
            <w:tcW w:w="48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</w:p>
        </w:tc>
        <w:tc>
          <w:tcPr>
            <w:tcW w:w="509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42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42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lal Bayar Üniversitesi</w:t>
            </w:r>
          </w:p>
        </w:tc>
        <w:tc>
          <w:tcPr>
            <w:tcW w:w="576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1172 İşletme Yönetimi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121 İşletme Yönetimine Giriş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1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1111 Muhasebe I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SL 127 Genel Muhasebe I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1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999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59115E" w:rsidTr="00FD738C">
        <w:tc>
          <w:tcPr>
            <w:tcW w:w="999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K 2114 Endüstri İlişkileri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215 Endüstri İlişkilerinde Güncel sorunlar(s)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4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9990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59115E" w:rsidTr="00FD738C">
        <w:tc>
          <w:tcPr>
            <w:tcW w:w="512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Adı Soyadı : </w:t>
            </w:r>
            <w:proofErr w:type="spellStart"/>
            <w:r>
              <w:rPr>
                <w:rFonts w:eastAsia="Times New Roman" w:cstheme="minorHAnsi"/>
                <w:b/>
                <w:sz w:val="20"/>
                <w:szCs w:val="20"/>
              </w:rPr>
              <w:t>Aysun</w:t>
            </w:r>
            <w:proofErr w:type="spellEnd"/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theme="minorHAnsi"/>
                <w:b/>
                <w:sz w:val="20"/>
                <w:szCs w:val="20"/>
              </w:rPr>
              <w:t>Akten</w:t>
            </w:r>
            <w:proofErr w:type="spellEnd"/>
          </w:p>
        </w:tc>
        <w:tc>
          <w:tcPr>
            <w:tcW w:w="486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Fakülte No: 19200100035</w:t>
            </w:r>
          </w:p>
        </w:tc>
      </w:tr>
      <w:tr w:rsidR="0059115E" w:rsidTr="00FD738C">
        <w:tc>
          <w:tcPr>
            <w:tcW w:w="48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</w:p>
        </w:tc>
        <w:tc>
          <w:tcPr>
            <w:tcW w:w="509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42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6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42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Celal Bayar Üniversitesi</w:t>
            </w:r>
          </w:p>
        </w:tc>
        <w:tc>
          <w:tcPr>
            <w:tcW w:w="576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103 İstatistik I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SL 203 İstatistik I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3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4138 Finansal İktisat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KT 308 Finansal İktisat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6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EKM 3145 </w:t>
            </w:r>
            <w:proofErr w:type="spellStart"/>
            <w:r>
              <w:rPr>
                <w:rFonts w:eastAsia="Times New Roman" w:cstheme="minorHAnsi"/>
                <w:sz w:val="20"/>
                <w:szCs w:val="20"/>
              </w:rPr>
              <w:t>Ekonometrik</w:t>
            </w:r>
            <w:proofErr w:type="spellEnd"/>
            <w:r>
              <w:rPr>
                <w:rFonts w:eastAsia="Times New Roman" w:cstheme="minorHAnsi"/>
                <w:sz w:val="20"/>
                <w:szCs w:val="20"/>
              </w:rPr>
              <w:t xml:space="preserve"> Yöntemler I</w:t>
            </w: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</w:t>
            </w: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 w:rsidP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303 Ekonometri I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5</w:t>
            </w:r>
          </w:p>
        </w:tc>
      </w:tr>
      <w:tr w:rsidR="0059115E" w:rsidTr="00FD738C">
        <w:tc>
          <w:tcPr>
            <w:tcW w:w="999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59115E" w:rsidTr="00FD738C">
        <w:tc>
          <w:tcPr>
            <w:tcW w:w="3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3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3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4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9115E" w:rsidRDefault="0059115E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  <w:tr w:rsidR="0059115E" w:rsidTr="00FD738C">
        <w:tc>
          <w:tcPr>
            <w:tcW w:w="9990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59115E" w:rsidTr="00FD738C">
        <w:tc>
          <w:tcPr>
            <w:tcW w:w="502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lastRenderedPageBreak/>
              <w:t>Adı Soyadı : Hasan Ceylan</w:t>
            </w:r>
          </w:p>
        </w:tc>
        <w:tc>
          <w:tcPr>
            <w:tcW w:w="496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Fakülte No: 18200100005</w:t>
            </w:r>
          </w:p>
        </w:tc>
      </w:tr>
      <w:tr w:rsidR="0059115E" w:rsidTr="00FD738C">
        <w:tc>
          <w:tcPr>
            <w:tcW w:w="499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</w:p>
        </w:tc>
        <w:tc>
          <w:tcPr>
            <w:tcW w:w="4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43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43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skişehir Osmangazi Üniversitesi</w:t>
            </w:r>
          </w:p>
        </w:tc>
        <w:tc>
          <w:tcPr>
            <w:tcW w:w="567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131117105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bCs/>
                <w:sz w:val="20"/>
                <w:szCs w:val="20"/>
              </w:rPr>
              <w:t>Dünya Ekonomisi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pStyle w:val="Default"/>
              <w:spacing w:line="256" w:lineRule="auto"/>
              <w:jc w:val="both"/>
              <w:rPr>
                <w:sz w:val="16"/>
                <w:szCs w:val="16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06 Dünya Ekonomisi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8</w:t>
            </w: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999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9990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59115E" w:rsidTr="00FD738C">
        <w:tc>
          <w:tcPr>
            <w:tcW w:w="502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Adı Soyadı : Ömer </w:t>
            </w:r>
            <w:proofErr w:type="spellStart"/>
            <w:r>
              <w:rPr>
                <w:rFonts w:eastAsia="Times New Roman" w:cstheme="minorHAnsi"/>
                <w:b/>
                <w:sz w:val="20"/>
                <w:szCs w:val="20"/>
              </w:rPr>
              <w:t>Çağlıyan</w:t>
            </w:r>
            <w:proofErr w:type="spellEnd"/>
          </w:p>
        </w:tc>
        <w:tc>
          <w:tcPr>
            <w:tcW w:w="496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Fakülte No: 16200100018</w:t>
            </w:r>
          </w:p>
        </w:tc>
      </w:tr>
      <w:tr w:rsidR="0059115E" w:rsidTr="00FD738C">
        <w:tc>
          <w:tcPr>
            <w:tcW w:w="499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</w:p>
        </w:tc>
        <w:tc>
          <w:tcPr>
            <w:tcW w:w="4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43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43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Niğde Ömer Halis Demir Üniversitesi</w:t>
            </w:r>
          </w:p>
        </w:tc>
        <w:tc>
          <w:tcPr>
            <w:tcW w:w="567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009 Türkiye Ekonomisi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05 Türkiye Ekonomisi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7</w:t>
            </w: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999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59115E" w:rsidTr="00FD738C">
        <w:tc>
          <w:tcPr>
            <w:tcW w:w="999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</w:p>
        </w:tc>
      </w:tr>
      <w:tr w:rsidR="0059115E" w:rsidTr="00FD738C">
        <w:tc>
          <w:tcPr>
            <w:tcW w:w="9990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 </w:t>
            </w:r>
          </w:p>
        </w:tc>
      </w:tr>
      <w:tr w:rsidR="0059115E" w:rsidTr="00FD738C">
        <w:tc>
          <w:tcPr>
            <w:tcW w:w="502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Adı Soyadı : Ömer </w:t>
            </w:r>
            <w:proofErr w:type="spellStart"/>
            <w:r>
              <w:rPr>
                <w:rFonts w:eastAsia="Times New Roman" w:cstheme="minorHAnsi"/>
                <w:b/>
                <w:sz w:val="20"/>
                <w:szCs w:val="20"/>
              </w:rPr>
              <w:t>Çağlıyan</w:t>
            </w:r>
            <w:proofErr w:type="spellEnd"/>
          </w:p>
        </w:tc>
        <w:tc>
          <w:tcPr>
            <w:tcW w:w="496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Fakülte No: 16200100018</w:t>
            </w:r>
          </w:p>
        </w:tc>
      </w:tr>
      <w:tr w:rsidR="0059115E" w:rsidTr="00FD738C">
        <w:tc>
          <w:tcPr>
            <w:tcW w:w="499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ölümü : İktisat</w:t>
            </w:r>
          </w:p>
        </w:tc>
        <w:tc>
          <w:tcPr>
            <w:tcW w:w="4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43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7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43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Uludağ Üniversitesi</w:t>
            </w:r>
          </w:p>
        </w:tc>
        <w:tc>
          <w:tcPr>
            <w:tcW w:w="567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Fakültemiz İktisat Bölümü Lisans Programında eşdeğer sayılan dersler      </w:t>
            </w: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KR.</w:t>
            </w: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76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ersin Kodu ve Adı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.S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after="0" w:line="276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Y.Y.</w:t>
            </w: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3301 Uluslararası İktisat Teorisi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01 Uluslararası İktisat I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7</w:t>
            </w: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3304 İktisadi Büyüme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403 İktisadi Büyüme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7</w:t>
            </w: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1402 İktisat Tarihi</w:t>
            </w: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İKT 205 İktisat Tarihi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spacing w:before="100" w:beforeAutospacing="1" w:after="100" w:afterAutospacing="1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F24A14">
            <w:pPr>
              <w:tabs>
                <w:tab w:val="left" w:pos="360"/>
              </w:tabs>
              <w:spacing w:after="0" w:line="240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>3</w:t>
            </w:r>
          </w:p>
        </w:tc>
      </w:tr>
      <w:tr w:rsidR="0059115E" w:rsidTr="00FD738C">
        <w:tc>
          <w:tcPr>
            <w:tcW w:w="999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b/>
                <w:sz w:val="20"/>
                <w:szCs w:val="20"/>
              </w:rPr>
            </w:pPr>
            <w:r>
              <w:rPr>
                <w:rFonts w:eastAsia="Calibri" w:cstheme="minorHAnsi"/>
                <w:b/>
                <w:sz w:val="20"/>
                <w:szCs w:val="20"/>
              </w:rPr>
              <w:t>Eşdeğer olmayan</w:t>
            </w: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59115E" w:rsidTr="00FD738C">
        <w:tc>
          <w:tcPr>
            <w:tcW w:w="37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2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spacing w:before="100" w:beforeAutospacing="1" w:after="100" w:afterAutospacing="1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15E" w:rsidRDefault="0059115E">
            <w:pPr>
              <w:tabs>
                <w:tab w:val="left" w:pos="360"/>
              </w:tabs>
              <w:spacing w:after="0" w:line="240" w:lineRule="auto"/>
              <w:jc w:val="both"/>
              <w:rPr>
                <w:rFonts w:eastAsia="Calibri" w:cstheme="minorHAnsi"/>
                <w:sz w:val="20"/>
                <w:szCs w:val="20"/>
              </w:rPr>
            </w:pPr>
          </w:p>
        </w:tc>
      </w:tr>
    </w:tbl>
    <w:p w:rsidR="0059115E" w:rsidRDefault="0059115E" w:rsidP="00577E1D">
      <w:pPr>
        <w:tabs>
          <w:tab w:val="left" w:pos="1560"/>
        </w:tabs>
      </w:pPr>
    </w:p>
    <w:p w:rsidR="000E1016" w:rsidRDefault="000E1016" w:rsidP="00577E1D">
      <w:pPr>
        <w:tabs>
          <w:tab w:val="left" w:pos="1560"/>
        </w:tabs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Ece Güler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00500012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6- Yerel Yönetiml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7 Yerel yönetimler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FD738C" w:rsidRDefault="00FD738C" w:rsidP="000E1016"/>
    <w:p w:rsidR="00FD738C" w:rsidRDefault="00FD738C" w:rsidP="000E1016"/>
    <w:p w:rsidR="00C27CE1" w:rsidRDefault="00C27CE1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Gizem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rıdaş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92000600033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anisa Celal Bayar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rPr>
          <w:trHeight w:val="196"/>
        </w:trPr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4167 Kamu Yönetim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204 Kamu Yönet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2104 İdare Hukuku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205 İdare Hukuku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İKT-2163 Makro İktisa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İKT-221 Makro İktisat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1016" w:rsidRDefault="000F397D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I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Ergün Gedik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200600014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umlupınar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Uİ-129 Uluslararası İktisa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İKT-317 Uluslararası İktisat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136 Makro İktisa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İKT-221 Makro İktisat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I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Ali Kuşsa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6220500027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Ergün Gedik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200600014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FD738C" w:rsidRDefault="00FD738C" w:rsidP="000E1016"/>
    <w:p w:rsidR="00FD738C" w:rsidRDefault="00FD738C" w:rsidP="000E1016"/>
    <w:p w:rsidR="00FD738C" w:rsidRDefault="00FD738C" w:rsidP="000E1016"/>
    <w:p w:rsidR="00FD738C" w:rsidRDefault="00FD738C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Yusuf Taşçı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00600005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 -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 w:rsidP="0094029F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</w:t>
            </w:r>
            <w:r w:rsidR="0094029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 w:rsidP="0094029F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Onur Göç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6220500003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Merve Terzi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520050041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Burcu Saygı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92000600033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anisa Celal Bayar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4167 Kamu Yönetim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204 Kamu Yönet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KMY-2113 Yönetim Bilimleri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102 Yönetim Bil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2104 İdare Hukuku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205 İdare Hukuku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I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FD738C" w:rsidRDefault="00FD738C" w:rsidP="000E1016"/>
    <w:p w:rsidR="00FD738C" w:rsidRDefault="00FD738C" w:rsidP="000E1016"/>
    <w:p w:rsidR="00FD738C" w:rsidRDefault="00FD738C" w:rsidP="000E1016"/>
    <w:p w:rsidR="00FD738C" w:rsidRDefault="00FD738C" w:rsidP="000E1016"/>
    <w:p w:rsidR="00FD738C" w:rsidRDefault="00FD738C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Kübr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okgöz</w:t>
            </w:r>
            <w:proofErr w:type="spellEnd"/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00500051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Şule Alpteki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00600027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4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Hasan Tahsin Kayalık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20500002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211- Siyasal Düşünceler Tarihi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201 Siyasal Düşünceler Tarih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1016" w:rsidRDefault="000F397D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I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6- Yerel Yönetiml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7 Yerel Yönetimler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1016" w:rsidRDefault="000F397D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50204- Borçlar Hukuku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404 Borçlar Hukuku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1016" w:rsidRDefault="000F397D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I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>
      <w:pPr>
        <w:ind w:firstLine="708"/>
      </w:pPr>
    </w:p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FD738C">
        <w:tc>
          <w:tcPr>
            <w:tcW w:w="99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FD738C">
        <w:tc>
          <w:tcPr>
            <w:tcW w:w="512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Büşr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slantürk</w:t>
            </w:r>
            <w:proofErr w:type="spellEnd"/>
          </w:p>
        </w:tc>
        <w:tc>
          <w:tcPr>
            <w:tcW w:w="48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0060007</w:t>
            </w:r>
            <w:proofErr w:type="gramEnd"/>
          </w:p>
        </w:tc>
      </w:tr>
      <w:tr w:rsidR="000E1016" w:rsidTr="00FD738C">
        <w:tc>
          <w:tcPr>
            <w:tcW w:w="48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510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FD738C">
        <w:tc>
          <w:tcPr>
            <w:tcW w:w="422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FD738C">
        <w:tc>
          <w:tcPr>
            <w:tcW w:w="422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76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FD738C"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4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2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FD738C">
        <w:tc>
          <w:tcPr>
            <w:tcW w:w="3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40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FD738C">
        <w:tc>
          <w:tcPr>
            <w:tcW w:w="3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Hlk77162904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40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4 Türk Siyasal Yaşamı II</w:t>
            </w:r>
          </w:p>
        </w:tc>
        <w:tc>
          <w:tcPr>
            <w:tcW w:w="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FD738C"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  <w:bookmarkEnd w:id="0"/>
    </w:tbl>
    <w:p w:rsidR="000E1016" w:rsidRDefault="000E1016" w:rsidP="000E1016"/>
    <w:p w:rsidR="000E1016" w:rsidRDefault="000E1016" w:rsidP="000E1016"/>
    <w:p w:rsidR="00FD738C" w:rsidRDefault="00FD738C" w:rsidP="000E1016"/>
    <w:p w:rsidR="00FD738C" w:rsidRDefault="00FD738C" w:rsidP="000E1016"/>
    <w:p w:rsidR="00FD738C" w:rsidRDefault="00FD738C" w:rsidP="000E1016"/>
    <w:p w:rsidR="00FD738C" w:rsidRDefault="00FD738C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Meltem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Şentürk</w:t>
            </w:r>
            <w:proofErr w:type="spellEnd"/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00500054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416- Çevre Sorunlar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401 Çevre Bil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I</w:t>
            </w:r>
          </w:p>
        </w:tc>
      </w:tr>
      <w:tr w:rsidR="000E1016" w:rsidTr="000E1016">
        <w:trPr>
          <w:trHeight w:val="334"/>
        </w:trPr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6-Yerel Yönetiml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7 Yerel Yönetimler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Enis Güveni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 17220500023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416- Çevre Sorunlar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401 Çevre Bil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Betül Fatma Özca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20500007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94029F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 -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 w:rsidP="0094029F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</w:t>
            </w:r>
            <w:r w:rsidR="0094029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416- Çevre Sorunlar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401 Çevre Bil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eyn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sla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00500037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 w:rsidP="0094029F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</w:t>
            </w:r>
            <w:r w:rsidR="0094029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FD738C" w:rsidRDefault="00FD738C" w:rsidP="000E1016"/>
    <w:p w:rsidR="00FD738C" w:rsidRDefault="00FD738C" w:rsidP="000E1016"/>
    <w:p w:rsidR="00FD738C" w:rsidRDefault="00FD738C" w:rsidP="000E1016"/>
    <w:p w:rsidR="00FD738C" w:rsidRDefault="00FD738C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Şeyma Nur Kısa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000600054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mukkale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401 Türk Siyasi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402 Türk Siyasi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SLE-104 Genel Muhasebe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İSL-132 Genel Muhasebe II 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F397D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Zeynep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ghan</w:t>
            </w:r>
            <w:proofErr w:type="spellEnd"/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00500008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2-Kamu Personel Yönetim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406 Kamu Personel Yönet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I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Zeynep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ghan</w:t>
            </w:r>
            <w:proofErr w:type="spellEnd"/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00500008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umlupınar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1315506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orçlar Hukuku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404 Borçlar Hukuku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I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0E1016" w:rsidRDefault="000E1016" w:rsidP="000E1016">
      <w:bookmarkStart w:id="1" w:name="_GoBack"/>
      <w:bookmarkEnd w:id="1"/>
    </w:p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asancan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orkmaz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00500009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0E1016" w:rsidRDefault="000E1016" w:rsidP="000E1016"/>
    <w:p w:rsidR="00FD738C" w:rsidRDefault="00FD738C" w:rsidP="000E1016"/>
    <w:p w:rsidR="00FD738C" w:rsidRDefault="00FD738C" w:rsidP="000E1016"/>
    <w:p w:rsidR="00FD738C" w:rsidRDefault="00FD738C" w:rsidP="000E1016"/>
    <w:p w:rsidR="00FD738C" w:rsidRDefault="00FD738C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Çiğdem Çalık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6220500009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Cansu Çakmak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6220500035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6- Yerel Yönetiml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7 Yerel yönetimler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211- Siyasal Düşünceler Tarihi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201 Siyasal Düşünceler Tarih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1016" w:rsidRDefault="00462870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I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Damla Nur Kurt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6220500030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6- Yerel Yönetiml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7 Yerel yönetimler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Bilal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ktaş</w:t>
            </w:r>
            <w:proofErr w:type="spellEnd"/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5220500046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410-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ürkiyenin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oplumsal Yapıs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6 Türkiye</w:t>
            </w:r>
            <w:r w:rsidR="00462870">
              <w:rPr>
                <w:rFonts w:ascii="Times New Roman" w:eastAsia="Times New Roman" w:hAnsi="Times New Roman" w:cs="Times New Roman"/>
                <w:sz w:val="20"/>
                <w:szCs w:val="20"/>
              </w:rPr>
              <w:t>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in Toplumsal Yapıs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F397D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0E1016" w:rsidRDefault="000E1016" w:rsidP="000E1016"/>
    <w:p w:rsidR="00FD738C" w:rsidRDefault="00FD738C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Burak Yılmaz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20600022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Hatice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rıtaş</w:t>
            </w:r>
            <w:proofErr w:type="spellEnd"/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20600016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213-İdare Hukuku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205 İdare Hukuku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I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0-Kent ve Konut Politikalar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10 Kentleşme ve Konut Politikas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Miraç Uzu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6220500002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umlupınar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1416143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Uluslararası İktisa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İKT-317 Uluslararası İktisat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İsmail Selçuk Ünlü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20600002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0E1016" w:rsidRDefault="000E1016" w:rsidP="000E1016"/>
    <w:p w:rsidR="000E1016" w:rsidRDefault="000E1016" w:rsidP="000E1016"/>
    <w:p w:rsidR="000E1016" w:rsidRDefault="000E1016" w:rsidP="000E1016"/>
    <w:p w:rsidR="000E1016" w:rsidRDefault="000E1016" w:rsidP="000E1016"/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Kardelen Uçar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00500041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Gizem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ynazoğlu</w:t>
            </w:r>
            <w:proofErr w:type="spellEnd"/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20600026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213-İdare Hukuku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205 İdare Hukuku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I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0-Kent ve Konut Politikalar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10 Kentleşme ve Konut Politikas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Serhat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ztürk</w:t>
            </w:r>
            <w:proofErr w:type="spellEnd"/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20500010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416- Çevre Sorunlar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401 Çevre Bilim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ürsel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Yalçı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20500006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FD738C" w:rsidRDefault="00FD738C" w:rsidP="000E1016"/>
    <w:p w:rsidR="00FD738C" w:rsidRDefault="00FD738C" w:rsidP="000E1016"/>
    <w:p w:rsidR="00FD738C" w:rsidRDefault="00FD738C" w:rsidP="000E1016"/>
    <w:p w:rsidR="00FD738C" w:rsidRDefault="00FD738C" w:rsidP="000E1016"/>
    <w:p w:rsidR="00FD738C" w:rsidRDefault="00FD738C" w:rsidP="000E1016"/>
    <w:p w:rsidR="00FD738C" w:rsidRDefault="00FD738C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Selma Ercüment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00500044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Mustafa Karaca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00500022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Süleyman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Çakıroğlu</w:t>
            </w:r>
            <w:proofErr w:type="spellEnd"/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6220500008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ludağ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AM-3106 Devlet Teoriler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206 Devlet Kuramlar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V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Serhat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ztürk</w:t>
            </w:r>
            <w:proofErr w:type="spellEnd"/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20500010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ludağ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AM3101-Siyaset Psikolojis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423 Siyaset Psikolojisi</w:t>
            </w:r>
            <w:r w:rsidR="00462870">
              <w:rPr>
                <w:rFonts w:ascii="Times New Roman" w:eastAsia="Times New Roman" w:hAnsi="Times New Roman" w:cs="Times New Roman"/>
                <w:sz w:val="20"/>
                <w:szCs w:val="20"/>
              </w:rPr>
              <w:t>(s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I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Fatma Akar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20500064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fyon Kocatepe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201 İdare Hukuku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205 İdare Hukuku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I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204 İdari Yarg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210 İdari Yarg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IV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p w:rsidR="00FD738C" w:rsidRDefault="00FD738C" w:rsidP="000E1016"/>
    <w:p w:rsidR="00FD738C" w:rsidRDefault="00FD738C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Fatma Akar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20500064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ı Soyadı: Ömer Faruk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psa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20500053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Elif Yılmaz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7200500011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54"/>
        <w:gridCol w:w="1626"/>
        <w:gridCol w:w="371"/>
        <w:gridCol w:w="974"/>
        <w:gridCol w:w="663"/>
        <w:gridCol w:w="236"/>
        <w:gridCol w:w="744"/>
        <w:gridCol w:w="2444"/>
        <w:gridCol w:w="582"/>
        <w:gridCol w:w="400"/>
        <w:gridCol w:w="696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Tansu Çelebi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20600007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 -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M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E1016" w:rsidRDefault="000E1016">
            <w:pPr>
              <w:spacing w:after="0" w:line="256" w:lineRule="auto"/>
              <w:rPr>
                <w:rFonts w:eastAsiaTheme="minorEastAsia" w:cs="Times New Roman"/>
                <w:lang w:eastAsia="tr-TR"/>
              </w:rPr>
            </w:pPr>
          </w:p>
        </w:tc>
      </w:tr>
    </w:tbl>
    <w:p w:rsidR="000E1016" w:rsidRDefault="000E1016" w:rsidP="000E1016"/>
    <w:tbl>
      <w:tblPr>
        <w:tblW w:w="9990" w:type="dxa"/>
        <w:tblInd w:w="-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84"/>
        <w:gridCol w:w="1662"/>
        <w:gridCol w:w="378"/>
        <w:gridCol w:w="993"/>
        <w:gridCol w:w="678"/>
        <w:gridCol w:w="31"/>
        <w:gridCol w:w="755"/>
        <w:gridCol w:w="2508"/>
        <w:gridCol w:w="592"/>
        <w:gridCol w:w="400"/>
        <w:gridCol w:w="709"/>
      </w:tblGrid>
      <w:tr w:rsidR="000E1016" w:rsidTr="000E1016">
        <w:tc>
          <w:tcPr>
            <w:tcW w:w="9983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Öğrencinin                                                                                                                                                   </w:t>
            </w:r>
          </w:p>
        </w:tc>
      </w:tr>
      <w:tr w:rsidR="000E1016" w:rsidTr="000E1016">
        <w:tc>
          <w:tcPr>
            <w:tcW w:w="502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ı Soyadı: Muhammed Emin Yalçın</w:t>
            </w:r>
          </w:p>
        </w:tc>
        <w:tc>
          <w:tcPr>
            <w:tcW w:w="49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   :18200600030</w:t>
            </w:r>
            <w:proofErr w:type="gramEnd"/>
          </w:p>
        </w:tc>
      </w:tr>
      <w:tr w:rsidR="000E1016" w:rsidTr="000E1016">
        <w:tc>
          <w:tcPr>
            <w:tcW w:w="49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ölümü     :  Siyaset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ilimi ve Kamu Yönetimi</w:t>
            </w:r>
          </w:p>
        </w:tc>
        <w:tc>
          <w:tcPr>
            <w:tcW w:w="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1016" w:rsidTr="000E1016">
        <w:tc>
          <w:tcPr>
            <w:tcW w:w="43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tit Üniversitesi Yaz Okulunda aldığı dersler</w:t>
            </w:r>
          </w:p>
        </w:tc>
        <w:tc>
          <w:tcPr>
            <w:tcW w:w="56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akültemiz Siyaset Bilimi ve Kamu Yönetimi Lisans Programında eşdeğer sayılan dersler      </w:t>
            </w:r>
          </w:p>
        </w:tc>
      </w:tr>
      <w:tr w:rsidR="000E1016" w:rsidTr="000E1016">
        <w:tc>
          <w:tcPr>
            <w:tcW w:w="1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0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E1016" w:rsidRDefault="000E101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in Kodu ve Adı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R./AK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.Y.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1- Türk Siyasal Hayatı 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3 Türk Siyasal Yaşamı 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V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14- Türk Siyasal Hayatı I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4 Türk Siyasal Yaşamı II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213- İdare Hukuku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205 İdare Hukuku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II</w:t>
            </w:r>
          </w:p>
        </w:tc>
      </w:tr>
      <w:tr w:rsidR="000E1016" w:rsidTr="000E1016">
        <w:tc>
          <w:tcPr>
            <w:tcW w:w="33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130306- Yerel Yönetiml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6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BKY-307 Yerel Yönetimler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/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1016" w:rsidRDefault="000E1016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</w:p>
        </w:tc>
      </w:tr>
    </w:tbl>
    <w:p w:rsidR="000E1016" w:rsidRPr="00577E1D" w:rsidRDefault="000E1016" w:rsidP="00577E1D">
      <w:pPr>
        <w:tabs>
          <w:tab w:val="left" w:pos="1560"/>
        </w:tabs>
      </w:pPr>
    </w:p>
    <w:sectPr w:rsidR="000E1016" w:rsidRPr="00577E1D" w:rsidSect="0090136B">
      <w:headerReference w:type="default" r:id="rId6"/>
      <w:footerReference w:type="default" r:id="rId7"/>
      <w:pgSz w:w="11906" w:h="16838"/>
      <w:pgMar w:top="1134" w:right="1418" w:bottom="1134" w:left="1418" w:header="227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E5920" w:rsidRDefault="001E5920" w:rsidP="005F6FB2">
      <w:pPr>
        <w:spacing w:after="0" w:line="240" w:lineRule="auto"/>
      </w:pPr>
      <w:r>
        <w:separator/>
      </w:r>
    </w:p>
  </w:endnote>
  <w:endnote w:type="continuationSeparator" w:id="0">
    <w:p w:rsidR="001E5920" w:rsidRDefault="001E5920" w:rsidP="005F6F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757098"/>
      <w:docPartObj>
        <w:docPartGallery w:val="Page Numbers (Bottom of Page)"/>
        <w:docPartUnique/>
      </w:docPartObj>
    </w:sdtPr>
    <w:sdtContent>
      <w:p w:rsidR="00BC7639" w:rsidRDefault="00BC7639">
        <w:pPr>
          <w:pStyle w:val="Altbilgi"/>
          <w:jc w:val="center"/>
        </w:pPr>
        <w:fldSimple w:instr=" PAGE   \* MERGEFORMAT ">
          <w:r>
            <w:rPr>
              <w:noProof/>
            </w:rPr>
            <w:t>3</w:t>
          </w:r>
        </w:fldSimple>
      </w:p>
    </w:sdtContent>
  </w:sdt>
  <w:p w:rsidR="00C27CE1" w:rsidRDefault="00C27CE1" w:rsidP="003F1343">
    <w:pPr>
      <w:tabs>
        <w:tab w:val="left" w:pos="480"/>
        <w:tab w:val="center" w:pos="4535"/>
        <w:tab w:val="left" w:pos="6615"/>
      </w:tabs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E5920" w:rsidRDefault="001E5920" w:rsidP="005F6FB2">
      <w:pPr>
        <w:spacing w:after="0" w:line="240" w:lineRule="auto"/>
      </w:pPr>
      <w:r>
        <w:separator/>
      </w:r>
    </w:p>
  </w:footnote>
  <w:footnote w:type="continuationSeparator" w:id="0">
    <w:p w:rsidR="001E5920" w:rsidRDefault="001E5920" w:rsidP="005F6F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7639" w:rsidRDefault="00BC7639">
    <w:pPr>
      <w:pStyle w:val="stbilgi"/>
    </w:pPr>
    <w:r>
      <w:t>Yönetim Kurulunun 16.07.2021 gün ve 2021/60 sayılı kararı ekidir.</w:t>
    </w:r>
  </w:p>
  <w:p w:rsidR="00BC7639" w:rsidRDefault="00BC7639">
    <w:pPr>
      <w:pStyle w:val="stbilgi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QxsDQxM7cwNjIxNTRT0lEKTi0uzszPAykwrgUAgnV4gCwAAAA="/>
  </w:docVars>
  <w:rsids>
    <w:rsidRoot w:val="00F82043"/>
    <w:rsid w:val="00010029"/>
    <w:rsid w:val="00031E5B"/>
    <w:rsid w:val="00037F00"/>
    <w:rsid w:val="000408AE"/>
    <w:rsid w:val="0004289A"/>
    <w:rsid w:val="00053C7A"/>
    <w:rsid w:val="00054566"/>
    <w:rsid w:val="000600D8"/>
    <w:rsid w:val="0006274D"/>
    <w:rsid w:val="000660FE"/>
    <w:rsid w:val="00071BF1"/>
    <w:rsid w:val="00083030"/>
    <w:rsid w:val="000A6E2F"/>
    <w:rsid w:val="000B4BCA"/>
    <w:rsid w:val="000E1000"/>
    <w:rsid w:val="000E1016"/>
    <w:rsid w:val="000F397D"/>
    <w:rsid w:val="000F6905"/>
    <w:rsid w:val="00102333"/>
    <w:rsid w:val="0011252D"/>
    <w:rsid w:val="001148B7"/>
    <w:rsid w:val="00132444"/>
    <w:rsid w:val="00144307"/>
    <w:rsid w:val="001533B8"/>
    <w:rsid w:val="001546DE"/>
    <w:rsid w:val="00162C73"/>
    <w:rsid w:val="0017085C"/>
    <w:rsid w:val="0017745A"/>
    <w:rsid w:val="001847E1"/>
    <w:rsid w:val="00192233"/>
    <w:rsid w:val="001945C4"/>
    <w:rsid w:val="001B13C3"/>
    <w:rsid w:val="001B78C1"/>
    <w:rsid w:val="001C6E82"/>
    <w:rsid w:val="001D0FBA"/>
    <w:rsid w:val="001D4B49"/>
    <w:rsid w:val="001D5573"/>
    <w:rsid w:val="001E5920"/>
    <w:rsid w:val="001F1501"/>
    <w:rsid w:val="00203FA6"/>
    <w:rsid w:val="00205AD3"/>
    <w:rsid w:val="002076CD"/>
    <w:rsid w:val="002124A1"/>
    <w:rsid w:val="002145AD"/>
    <w:rsid w:val="00220470"/>
    <w:rsid w:val="0022087A"/>
    <w:rsid w:val="00225510"/>
    <w:rsid w:val="0022569B"/>
    <w:rsid w:val="00230119"/>
    <w:rsid w:val="00233A65"/>
    <w:rsid w:val="00234B81"/>
    <w:rsid w:val="0023552C"/>
    <w:rsid w:val="00254652"/>
    <w:rsid w:val="0025629E"/>
    <w:rsid w:val="00256F05"/>
    <w:rsid w:val="002711C8"/>
    <w:rsid w:val="002746B9"/>
    <w:rsid w:val="0028468E"/>
    <w:rsid w:val="0029230E"/>
    <w:rsid w:val="002926E0"/>
    <w:rsid w:val="002D57E8"/>
    <w:rsid w:val="002E5D67"/>
    <w:rsid w:val="002F0582"/>
    <w:rsid w:val="0030327C"/>
    <w:rsid w:val="00304698"/>
    <w:rsid w:val="003129D7"/>
    <w:rsid w:val="00313CF7"/>
    <w:rsid w:val="00321508"/>
    <w:rsid w:val="003341CA"/>
    <w:rsid w:val="00340E8F"/>
    <w:rsid w:val="00354012"/>
    <w:rsid w:val="00360131"/>
    <w:rsid w:val="00392F9B"/>
    <w:rsid w:val="003B27CA"/>
    <w:rsid w:val="003B5CEE"/>
    <w:rsid w:val="003C34D5"/>
    <w:rsid w:val="003D08B2"/>
    <w:rsid w:val="003D3B69"/>
    <w:rsid w:val="003D5071"/>
    <w:rsid w:val="003E2CD4"/>
    <w:rsid w:val="003E4143"/>
    <w:rsid w:val="003E7185"/>
    <w:rsid w:val="003F1343"/>
    <w:rsid w:val="003F52D2"/>
    <w:rsid w:val="004263D2"/>
    <w:rsid w:val="004347F9"/>
    <w:rsid w:val="00442880"/>
    <w:rsid w:val="004469EE"/>
    <w:rsid w:val="00454CF7"/>
    <w:rsid w:val="00462870"/>
    <w:rsid w:val="00473DF4"/>
    <w:rsid w:val="0047480F"/>
    <w:rsid w:val="00482B35"/>
    <w:rsid w:val="00485D75"/>
    <w:rsid w:val="00486DA6"/>
    <w:rsid w:val="00490654"/>
    <w:rsid w:val="00491A01"/>
    <w:rsid w:val="0049290F"/>
    <w:rsid w:val="00496E2F"/>
    <w:rsid w:val="004A4269"/>
    <w:rsid w:val="004B03C2"/>
    <w:rsid w:val="004C09F2"/>
    <w:rsid w:val="004E4B07"/>
    <w:rsid w:val="004E4E49"/>
    <w:rsid w:val="004E6BCB"/>
    <w:rsid w:val="004F20F4"/>
    <w:rsid w:val="00511F5E"/>
    <w:rsid w:val="0051760D"/>
    <w:rsid w:val="00532906"/>
    <w:rsid w:val="005370A2"/>
    <w:rsid w:val="005627F1"/>
    <w:rsid w:val="00566FA9"/>
    <w:rsid w:val="00571C77"/>
    <w:rsid w:val="00575485"/>
    <w:rsid w:val="00577E1D"/>
    <w:rsid w:val="0059115E"/>
    <w:rsid w:val="00595068"/>
    <w:rsid w:val="005C4F58"/>
    <w:rsid w:val="005D006A"/>
    <w:rsid w:val="005D7F2E"/>
    <w:rsid w:val="005E04A8"/>
    <w:rsid w:val="005F410E"/>
    <w:rsid w:val="005F56F6"/>
    <w:rsid w:val="005F6FB2"/>
    <w:rsid w:val="006036C8"/>
    <w:rsid w:val="00616217"/>
    <w:rsid w:val="00622367"/>
    <w:rsid w:val="00630242"/>
    <w:rsid w:val="00644F6C"/>
    <w:rsid w:val="00646A6E"/>
    <w:rsid w:val="006566AF"/>
    <w:rsid w:val="006760BE"/>
    <w:rsid w:val="006775DB"/>
    <w:rsid w:val="00685434"/>
    <w:rsid w:val="00687B37"/>
    <w:rsid w:val="006B55FB"/>
    <w:rsid w:val="006C4E22"/>
    <w:rsid w:val="006F3D3C"/>
    <w:rsid w:val="007045D8"/>
    <w:rsid w:val="00711F5F"/>
    <w:rsid w:val="00712A9E"/>
    <w:rsid w:val="00730F2C"/>
    <w:rsid w:val="00731834"/>
    <w:rsid w:val="00741819"/>
    <w:rsid w:val="00756BCE"/>
    <w:rsid w:val="007579E3"/>
    <w:rsid w:val="007660B9"/>
    <w:rsid w:val="007722F1"/>
    <w:rsid w:val="00773181"/>
    <w:rsid w:val="0077458A"/>
    <w:rsid w:val="00780350"/>
    <w:rsid w:val="007A0ABC"/>
    <w:rsid w:val="007A531E"/>
    <w:rsid w:val="007C0E54"/>
    <w:rsid w:val="007C3ED4"/>
    <w:rsid w:val="007F04AF"/>
    <w:rsid w:val="007F3BD6"/>
    <w:rsid w:val="0080773D"/>
    <w:rsid w:val="00816CA9"/>
    <w:rsid w:val="008174F2"/>
    <w:rsid w:val="00826406"/>
    <w:rsid w:val="00827595"/>
    <w:rsid w:val="008409BA"/>
    <w:rsid w:val="00840E53"/>
    <w:rsid w:val="00843694"/>
    <w:rsid w:val="0085013C"/>
    <w:rsid w:val="00871D18"/>
    <w:rsid w:val="00873FF9"/>
    <w:rsid w:val="00877AEC"/>
    <w:rsid w:val="008A62B5"/>
    <w:rsid w:val="008A6FD8"/>
    <w:rsid w:val="008B7EA2"/>
    <w:rsid w:val="008C0C6A"/>
    <w:rsid w:val="008D69F7"/>
    <w:rsid w:val="008F119A"/>
    <w:rsid w:val="008F3B6F"/>
    <w:rsid w:val="0090136B"/>
    <w:rsid w:val="00911D6E"/>
    <w:rsid w:val="0092217F"/>
    <w:rsid w:val="00927E6E"/>
    <w:rsid w:val="009350F5"/>
    <w:rsid w:val="0094029F"/>
    <w:rsid w:val="0094745C"/>
    <w:rsid w:val="00972EA1"/>
    <w:rsid w:val="00977866"/>
    <w:rsid w:val="00985AB3"/>
    <w:rsid w:val="009A1E6C"/>
    <w:rsid w:val="009B0B0B"/>
    <w:rsid w:val="009B5658"/>
    <w:rsid w:val="009C1B51"/>
    <w:rsid w:val="009C421D"/>
    <w:rsid w:val="009C52A3"/>
    <w:rsid w:val="009E119F"/>
    <w:rsid w:val="00A01847"/>
    <w:rsid w:val="00A029B9"/>
    <w:rsid w:val="00A26EBA"/>
    <w:rsid w:val="00A2750C"/>
    <w:rsid w:val="00A356E3"/>
    <w:rsid w:val="00A37B96"/>
    <w:rsid w:val="00A45677"/>
    <w:rsid w:val="00A50A4B"/>
    <w:rsid w:val="00A5337C"/>
    <w:rsid w:val="00A61B83"/>
    <w:rsid w:val="00A745BC"/>
    <w:rsid w:val="00A75B4D"/>
    <w:rsid w:val="00A86398"/>
    <w:rsid w:val="00A91ED8"/>
    <w:rsid w:val="00AB2DA6"/>
    <w:rsid w:val="00AF0B4B"/>
    <w:rsid w:val="00AF795B"/>
    <w:rsid w:val="00B039E1"/>
    <w:rsid w:val="00B07928"/>
    <w:rsid w:val="00B35B80"/>
    <w:rsid w:val="00B37BE8"/>
    <w:rsid w:val="00B571F9"/>
    <w:rsid w:val="00B607C8"/>
    <w:rsid w:val="00B70D89"/>
    <w:rsid w:val="00B71232"/>
    <w:rsid w:val="00BB2743"/>
    <w:rsid w:val="00BB54BD"/>
    <w:rsid w:val="00BC7639"/>
    <w:rsid w:val="00BE3FD9"/>
    <w:rsid w:val="00BE6670"/>
    <w:rsid w:val="00BF3939"/>
    <w:rsid w:val="00C228BD"/>
    <w:rsid w:val="00C27CE1"/>
    <w:rsid w:val="00C42B60"/>
    <w:rsid w:val="00C44E79"/>
    <w:rsid w:val="00C52D4F"/>
    <w:rsid w:val="00C54BE0"/>
    <w:rsid w:val="00C563F7"/>
    <w:rsid w:val="00C56F14"/>
    <w:rsid w:val="00C62FE6"/>
    <w:rsid w:val="00C719DC"/>
    <w:rsid w:val="00C72798"/>
    <w:rsid w:val="00C74B01"/>
    <w:rsid w:val="00C76CE9"/>
    <w:rsid w:val="00C83A2A"/>
    <w:rsid w:val="00C84249"/>
    <w:rsid w:val="00C9437E"/>
    <w:rsid w:val="00CA5653"/>
    <w:rsid w:val="00CA56AC"/>
    <w:rsid w:val="00CB35C0"/>
    <w:rsid w:val="00CB5EB3"/>
    <w:rsid w:val="00CB7531"/>
    <w:rsid w:val="00CD095F"/>
    <w:rsid w:val="00CD5C89"/>
    <w:rsid w:val="00CE1666"/>
    <w:rsid w:val="00CE353C"/>
    <w:rsid w:val="00CE52E4"/>
    <w:rsid w:val="00CF50A2"/>
    <w:rsid w:val="00D100BA"/>
    <w:rsid w:val="00D11027"/>
    <w:rsid w:val="00D14171"/>
    <w:rsid w:val="00D23B40"/>
    <w:rsid w:val="00D2773A"/>
    <w:rsid w:val="00D27E73"/>
    <w:rsid w:val="00D3402F"/>
    <w:rsid w:val="00D370BE"/>
    <w:rsid w:val="00D40997"/>
    <w:rsid w:val="00D51DD3"/>
    <w:rsid w:val="00D52A6A"/>
    <w:rsid w:val="00D85293"/>
    <w:rsid w:val="00D86F83"/>
    <w:rsid w:val="00D953BB"/>
    <w:rsid w:val="00DA03F7"/>
    <w:rsid w:val="00DA125B"/>
    <w:rsid w:val="00DA1650"/>
    <w:rsid w:val="00DA343D"/>
    <w:rsid w:val="00DA5769"/>
    <w:rsid w:val="00DA5B17"/>
    <w:rsid w:val="00DA5DEC"/>
    <w:rsid w:val="00DB7A08"/>
    <w:rsid w:val="00DB7C62"/>
    <w:rsid w:val="00E00A98"/>
    <w:rsid w:val="00E1627F"/>
    <w:rsid w:val="00E228DD"/>
    <w:rsid w:val="00E57C39"/>
    <w:rsid w:val="00E6547D"/>
    <w:rsid w:val="00E672C9"/>
    <w:rsid w:val="00E803AD"/>
    <w:rsid w:val="00E8221F"/>
    <w:rsid w:val="00EA53E3"/>
    <w:rsid w:val="00EB1618"/>
    <w:rsid w:val="00EB2367"/>
    <w:rsid w:val="00EB4164"/>
    <w:rsid w:val="00EC159D"/>
    <w:rsid w:val="00EC570A"/>
    <w:rsid w:val="00EC5985"/>
    <w:rsid w:val="00ED78CD"/>
    <w:rsid w:val="00EE2872"/>
    <w:rsid w:val="00EF0505"/>
    <w:rsid w:val="00EF64F6"/>
    <w:rsid w:val="00F05AC0"/>
    <w:rsid w:val="00F05FDC"/>
    <w:rsid w:val="00F117E9"/>
    <w:rsid w:val="00F24A14"/>
    <w:rsid w:val="00F3156B"/>
    <w:rsid w:val="00F34991"/>
    <w:rsid w:val="00F435E5"/>
    <w:rsid w:val="00F45EC9"/>
    <w:rsid w:val="00F45FE2"/>
    <w:rsid w:val="00F56641"/>
    <w:rsid w:val="00F73687"/>
    <w:rsid w:val="00F82043"/>
    <w:rsid w:val="00F878E2"/>
    <w:rsid w:val="00F905A0"/>
    <w:rsid w:val="00FA178C"/>
    <w:rsid w:val="00FA5E7D"/>
    <w:rsid w:val="00FC37D6"/>
    <w:rsid w:val="00FC6A5A"/>
    <w:rsid w:val="00FD5618"/>
    <w:rsid w:val="00FD62B3"/>
    <w:rsid w:val="00FD73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618"/>
    <w:pPr>
      <w:spacing w:after="160" w:line="259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F6F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6FB2"/>
  </w:style>
  <w:style w:type="paragraph" w:styleId="Altbilgi">
    <w:name w:val="footer"/>
    <w:basedOn w:val="Normal"/>
    <w:link w:val="AltbilgiChar"/>
    <w:uiPriority w:val="99"/>
    <w:unhideWhenUsed/>
    <w:rsid w:val="005F6F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F6FB2"/>
  </w:style>
  <w:style w:type="character" w:styleId="AklamaBavurusu">
    <w:name w:val="annotation reference"/>
    <w:basedOn w:val="VarsaylanParagrafYazTipi"/>
    <w:uiPriority w:val="99"/>
    <w:semiHidden/>
    <w:unhideWhenUsed/>
    <w:rsid w:val="00A50A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50A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50A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50A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50A4B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50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50A4B"/>
    <w:rPr>
      <w:rFonts w:ascii="Segoe UI" w:hAnsi="Segoe UI" w:cs="Segoe UI"/>
      <w:sz w:val="18"/>
      <w:szCs w:val="18"/>
    </w:rPr>
  </w:style>
  <w:style w:type="paragraph" w:styleId="Dzeltme">
    <w:name w:val="Revision"/>
    <w:hidden/>
    <w:uiPriority w:val="99"/>
    <w:semiHidden/>
    <w:rsid w:val="00A50A4B"/>
    <w:pPr>
      <w:spacing w:after="0" w:line="240" w:lineRule="auto"/>
    </w:pPr>
  </w:style>
  <w:style w:type="character" w:styleId="Kpr">
    <w:name w:val="Hyperlink"/>
    <w:basedOn w:val="VarsaylanParagrafYazTipi"/>
    <w:uiPriority w:val="99"/>
    <w:semiHidden/>
    <w:unhideWhenUsed/>
    <w:rsid w:val="00A50A4B"/>
    <w:rPr>
      <w:color w:val="0000FF"/>
      <w:u w:val="single"/>
    </w:rPr>
  </w:style>
  <w:style w:type="paragraph" w:customStyle="1" w:styleId="Default">
    <w:name w:val="Default"/>
    <w:rsid w:val="005911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129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hyphenationZone w:val="425"/>
  <w:characterSpacingControl w:val="doNotCompress"/>
  <w:compat>
    <w:useFELayout/>
  </w:compat>
  <w:rsids>
    <w:rsidRoot w:val="00CB3052"/>
    <w:rsid w:val="00B96E68"/>
    <w:rsid w:val="00CB305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C01CAB75FEDC438E984461B29C6EAF46">
    <w:name w:val="C01CAB75FEDC438E984461B29C6EAF46"/>
    <w:rsid w:val="00CB3052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9</Pages>
  <Words>6751</Words>
  <Characters>38486</Characters>
  <Application>Microsoft Office Word</Application>
  <DocSecurity>0</DocSecurity>
  <Lines>320</Lines>
  <Paragraphs>9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h öztürk</dc:creator>
  <cp:lastModifiedBy>Customer</cp:lastModifiedBy>
  <cp:revision>12</cp:revision>
  <cp:lastPrinted>2017-07-10T11:39:00Z</cp:lastPrinted>
  <dcterms:created xsi:type="dcterms:W3CDTF">2021-07-14T13:36:00Z</dcterms:created>
  <dcterms:modified xsi:type="dcterms:W3CDTF">2021-07-17T18:44:00Z</dcterms:modified>
</cp:coreProperties>
</file>